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ED0C5D" w14:textId="5FDE6236" w:rsidR="005D53F0" w:rsidRPr="00E94DEB" w:rsidRDefault="005D53F0" w:rsidP="005D53F0">
      <w:pPr>
        <w:pStyle w:val="Bibliografia"/>
        <w:jc w:val="both"/>
        <w:rPr>
          <w:rFonts w:ascii="Times New Roman" w:hAnsi="Times New Roman" w:cs="Times New Roman"/>
          <w:b/>
          <w:bCs/>
          <w:sz w:val="24"/>
          <w:lang w:val="en-GB"/>
        </w:rPr>
      </w:pPr>
      <w:r w:rsidRPr="00E94DEB">
        <w:rPr>
          <w:rFonts w:ascii="Times New Roman" w:hAnsi="Times New Roman" w:cs="Times New Roman"/>
          <w:b/>
          <w:bCs/>
          <w:sz w:val="24"/>
          <w:lang w:val="en-GB"/>
        </w:rPr>
        <w:t xml:space="preserve">Supplementary Table S1. </w:t>
      </w:r>
      <w:r w:rsidRPr="00E94DEB">
        <w:rPr>
          <w:rFonts w:ascii="Times New Roman" w:hAnsi="Times New Roman" w:cs="Times New Roman"/>
          <w:sz w:val="24"/>
          <w:lang w:val="en-GB"/>
        </w:rPr>
        <w:t xml:space="preserve">Composition of </w:t>
      </w:r>
      <w:r w:rsidR="005B330D" w:rsidRPr="00E94DEB">
        <w:rPr>
          <w:rFonts w:ascii="Times New Roman" w:hAnsi="Times New Roman" w:cs="Times New Roman"/>
          <w:sz w:val="24"/>
          <w:lang w:val="en-GB"/>
        </w:rPr>
        <w:t>standard diet</w:t>
      </w:r>
      <w:r w:rsidRPr="00E94DEB">
        <w:rPr>
          <w:rFonts w:ascii="Times New Roman" w:hAnsi="Times New Roman" w:cs="Times New Roman"/>
          <w:sz w:val="24"/>
          <w:lang w:val="en-GB"/>
        </w:rPr>
        <w:t>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449"/>
        <w:gridCol w:w="766"/>
        <w:gridCol w:w="2773"/>
        <w:gridCol w:w="866"/>
      </w:tblGrid>
      <w:tr w:rsidR="00E94DEB" w:rsidRPr="00E94DEB" w14:paraId="57CE8EDC" w14:textId="77777777" w:rsidTr="00E94DEB">
        <w:trPr>
          <w:trHeight w:val="264"/>
        </w:trPr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623F6BB" w14:textId="77777777" w:rsidR="00E94DEB" w:rsidRPr="00E94DEB" w:rsidRDefault="00E94DEB" w:rsidP="00E94DEB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bCs/>
                <w:color w:val="000000"/>
                <w:sz w:val="20"/>
                <w:lang w:val="en-GB" w:eastAsia="en-GB"/>
              </w:rPr>
              <w:t>Ingredients, %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0CBD5E12" w14:textId="3C6D298F" w:rsidR="00E94DEB" w:rsidRPr="00E94DEB" w:rsidRDefault="00E94DEB" w:rsidP="00E94DEB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bCs/>
                <w:color w:val="000000"/>
                <w:sz w:val="20"/>
                <w:lang w:val="en-GB" w:eastAsia="en-GB"/>
              </w:rPr>
              <w:t>Calculated composition</w:t>
            </w:r>
          </w:p>
        </w:tc>
      </w:tr>
      <w:tr w:rsidR="00E94DEB" w:rsidRPr="00E94DEB" w14:paraId="444C733A" w14:textId="77777777" w:rsidTr="00E94DEB">
        <w:trPr>
          <w:trHeight w:val="264"/>
        </w:trPr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2A4B8236" w14:textId="77777777" w:rsidR="00E94DEB" w:rsidRPr="00E94DEB" w:rsidRDefault="00E94DEB" w:rsidP="00E94D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>Corn and barley flaked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CF27DC" w14:textId="77777777" w:rsidR="00E94DEB" w:rsidRPr="00E94DEB" w:rsidRDefault="00E94DEB" w:rsidP="00E94D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>20.0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7F38FF61" w14:textId="77777777" w:rsidR="00E94DEB" w:rsidRPr="00E94DEB" w:rsidRDefault="00E94DEB" w:rsidP="00E94D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>Dry matter (%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AA31FC" w14:textId="77777777" w:rsidR="00E94DEB" w:rsidRPr="00E94DEB" w:rsidRDefault="00E94DEB" w:rsidP="00E94D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>89.97</w:t>
            </w:r>
          </w:p>
        </w:tc>
      </w:tr>
      <w:tr w:rsidR="00E94DEB" w:rsidRPr="00E94DEB" w14:paraId="07A7FD9F" w14:textId="77777777" w:rsidTr="00E94DEB">
        <w:trPr>
          <w:trHeight w:val="26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3ED5A60" w14:textId="77777777" w:rsidR="00E94DEB" w:rsidRPr="00E94DEB" w:rsidRDefault="00E94DEB" w:rsidP="00E94D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>Barle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B0FAB5" w14:textId="77777777" w:rsidR="00E94DEB" w:rsidRPr="00E94DEB" w:rsidRDefault="00E94DEB" w:rsidP="00E94D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>19.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78E9F76" w14:textId="77777777" w:rsidR="00E94DEB" w:rsidRPr="00E94DEB" w:rsidRDefault="00E94DEB" w:rsidP="00E94D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>Crude protein (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5884410" w14:textId="77777777" w:rsidR="00E94DEB" w:rsidRPr="00E94DEB" w:rsidRDefault="00E94DEB" w:rsidP="00E94D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>19.00</w:t>
            </w:r>
          </w:p>
        </w:tc>
      </w:tr>
      <w:tr w:rsidR="00E94DEB" w:rsidRPr="00E94DEB" w14:paraId="6A69ED2A" w14:textId="77777777" w:rsidTr="00E94DEB">
        <w:trPr>
          <w:trHeight w:val="26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B96E23" w14:textId="77777777" w:rsidR="00E94DEB" w:rsidRPr="00E94DEB" w:rsidRDefault="00E94DEB" w:rsidP="00E94D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 xml:space="preserve">Wheat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EC32974" w14:textId="77777777" w:rsidR="00E94DEB" w:rsidRPr="00E94DEB" w:rsidRDefault="00E94DEB" w:rsidP="00E94D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>10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1A20D5" w14:textId="77777777" w:rsidR="00E94DEB" w:rsidRPr="00E94DEB" w:rsidRDefault="00E94DEB" w:rsidP="00E94D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>Fat (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56A4F1D" w14:textId="77777777" w:rsidR="00E94DEB" w:rsidRPr="00E94DEB" w:rsidRDefault="00E94DEB" w:rsidP="00E94D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>5.48</w:t>
            </w:r>
          </w:p>
        </w:tc>
      </w:tr>
      <w:tr w:rsidR="00E94DEB" w:rsidRPr="00E94DEB" w14:paraId="44E9670A" w14:textId="77777777" w:rsidTr="00E94DEB">
        <w:trPr>
          <w:trHeight w:val="26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BC5818" w14:textId="77777777" w:rsidR="00E94DEB" w:rsidRPr="00E94DEB" w:rsidRDefault="00E94DEB" w:rsidP="00E94D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>Wheat Middling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08C89E0" w14:textId="77777777" w:rsidR="00E94DEB" w:rsidRPr="00E94DEB" w:rsidRDefault="00E94DEB" w:rsidP="00E94D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>10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924BA4" w14:textId="77777777" w:rsidR="00E94DEB" w:rsidRPr="00E94DEB" w:rsidRDefault="00E94DEB" w:rsidP="00E94D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>Crude fibre (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96C9052" w14:textId="77777777" w:rsidR="00E94DEB" w:rsidRPr="00E94DEB" w:rsidRDefault="00E94DEB" w:rsidP="00E94D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>3.74</w:t>
            </w:r>
          </w:p>
        </w:tc>
      </w:tr>
      <w:tr w:rsidR="00E94DEB" w:rsidRPr="00E94DEB" w14:paraId="0FB854C7" w14:textId="77777777" w:rsidTr="00E94DEB">
        <w:trPr>
          <w:trHeight w:val="26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922CEE3" w14:textId="77777777" w:rsidR="00E94DEB" w:rsidRPr="00E94DEB" w:rsidRDefault="00E94DEB" w:rsidP="00E94D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>Soybean Meal 48% crude prote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67B5A7" w14:textId="77777777" w:rsidR="00E94DEB" w:rsidRPr="00E94DEB" w:rsidRDefault="00E94DEB" w:rsidP="00E94D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>7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B0A3AE" w14:textId="77777777" w:rsidR="00E94DEB" w:rsidRPr="00E94DEB" w:rsidRDefault="00E94DEB" w:rsidP="00E94D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>Ash (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842626" w14:textId="77777777" w:rsidR="00E94DEB" w:rsidRPr="00E94DEB" w:rsidRDefault="00E94DEB" w:rsidP="00E94D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>4.50</w:t>
            </w:r>
          </w:p>
        </w:tc>
      </w:tr>
      <w:tr w:rsidR="00E94DEB" w:rsidRPr="00E94DEB" w14:paraId="3E0B21FD" w14:textId="77777777" w:rsidTr="00E94DEB">
        <w:trPr>
          <w:trHeight w:val="26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990905" w14:textId="77777777" w:rsidR="00E94DEB" w:rsidRPr="00E94DEB" w:rsidRDefault="00E94DEB" w:rsidP="00E94D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>Corn Extra Fin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FBDD88" w14:textId="77777777" w:rsidR="00E94DEB" w:rsidRPr="00E94DEB" w:rsidRDefault="00E94DEB" w:rsidP="00E94D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>5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36E86A4" w14:textId="77777777" w:rsidR="00E94DEB" w:rsidRPr="00E94DEB" w:rsidRDefault="00E94DEB" w:rsidP="00E94D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>NDF (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230326B" w14:textId="77777777" w:rsidR="00E94DEB" w:rsidRPr="00E94DEB" w:rsidRDefault="00E94DEB" w:rsidP="00E94D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>14.10</w:t>
            </w:r>
          </w:p>
        </w:tc>
      </w:tr>
      <w:tr w:rsidR="00E94DEB" w:rsidRPr="00E94DEB" w14:paraId="1CB3724C" w14:textId="77777777" w:rsidTr="00E94DEB">
        <w:trPr>
          <w:trHeight w:val="26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23CF23" w14:textId="77777777" w:rsidR="00E94DEB" w:rsidRPr="00E94DEB" w:rsidRDefault="00E94DEB" w:rsidP="00E94D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 xml:space="preserve">Soft Bra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CE3E98" w14:textId="77777777" w:rsidR="00E94DEB" w:rsidRPr="00E94DEB" w:rsidRDefault="00E94DEB" w:rsidP="00E94D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>5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7440EA2" w14:textId="77777777" w:rsidR="00E94DEB" w:rsidRPr="00E94DEB" w:rsidRDefault="00E94DEB" w:rsidP="00E94D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>ADF (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8F22649" w14:textId="77777777" w:rsidR="00E94DEB" w:rsidRPr="00E94DEB" w:rsidRDefault="00E94DEB" w:rsidP="00E94D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>4.60</w:t>
            </w:r>
          </w:p>
        </w:tc>
      </w:tr>
      <w:tr w:rsidR="00E94DEB" w:rsidRPr="00E94DEB" w14:paraId="131ECDB5" w14:textId="77777777" w:rsidTr="00E94DEB">
        <w:trPr>
          <w:trHeight w:val="26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3494CB" w14:textId="77777777" w:rsidR="00E94DEB" w:rsidRPr="00E94DEB" w:rsidRDefault="00E94DEB" w:rsidP="00E94D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>Extruded Ri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3CF8A7" w14:textId="77777777" w:rsidR="00E94DEB" w:rsidRPr="00E94DEB" w:rsidRDefault="00E94DEB" w:rsidP="00E94D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>5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D1BEE65" w14:textId="77777777" w:rsidR="00E94DEB" w:rsidRPr="00E94DEB" w:rsidRDefault="00E94DEB" w:rsidP="00E94D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>ADL (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95565D" w14:textId="77777777" w:rsidR="00E94DEB" w:rsidRPr="00E94DEB" w:rsidRDefault="00E94DEB" w:rsidP="00E94D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>0.77</w:t>
            </w:r>
          </w:p>
        </w:tc>
      </w:tr>
      <w:tr w:rsidR="00E94DEB" w:rsidRPr="00E94DEB" w14:paraId="0CA77D74" w14:textId="77777777" w:rsidTr="00E94DEB">
        <w:trPr>
          <w:trHeight w:val="26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C65AC5" w14:textId="77777777" w:rsidR="00E94DEB" w:rsidRPr="00E94DEB" w:rsidRDefault="00E94DEB" w:rsidP="00E94D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>Sweet Whey Spra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94EC05" w14:textId="77777777" w:rsidR="00E94DEB" w:rsidRPr="00E94DEB" w:rsidRDefault="00E94DEB" w:rsidP="00E94D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>4.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72F34FD" w14:textId="77777777" w:rsidR="00E94DEB" w:rsidRPr="00E94DEB" w:rsidRDefault="00E94DEB" w:rsidP="00E94D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>Starch (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109816" w14:textId="77777777" w:rsidR="00E94DEB" w:rsidRPr="00E94DEB" w:rsidRDefault="00E94DEB" w:rsidP="00E94D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>35.57</w:t>
            </w:r>
          </w:p>
        </w:tc>
      </w:tr>
      <w:tr w:rsidR="00E94DEB" w:rsidRPr="00E94DEB" w14:paraId="382F6115" w14:textId="77777777" w:rsidTr="00E94DEB">
        <w:trPr>
          <w:trHeight w:val="26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848F8E" w14:textId="77777777" w:rsidR="00E94DEB" w:rsidRPr="00E94DEB" w:rsidRDefault="00E94DEB" w:rsidP="00E94D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>Swine Plasm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83E7D8" w14:textId="77777777" w:rsidR="00E94DEB" w:rsidRPr="00E94DEB" w:rsidRDefault="00E94DEB" w:rsidP="00E94D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>2.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621839" w14:textId="77777777" w:rsidR="00E94DEB" w:rsidRPr="00E94DEB" w:rsidRDefault="00E94DEB" w:rsidP="00E94D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>Sugars (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47F283" w14:textId="77777777" w:rsidR="00E94DEB" w:rsidRPr="00E94DEB" w:rsidRDefault="00E94DEB" w:rsidP="00E94D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>7.99</w:t>
            </w:r>
          </w:p>
        </w:tc>
      </w:tr>
      <w:tr w:rsidR="00E94DEB" w:rsidRPr="00E94DEB" w14:paraId="27527B58" w14:textId="77777777" w:rsidTr="00E94DEB">
        <w:trPr>
          <w:trHeight w:val="26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CAC4623" w14:textId="77777777" w:rsidR="00E94DEB" w:rsidRPr="00E94DEB" w:rsidRDefault="00E94DEB" w:rsidP="00E94D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>Soy Oi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0B6895" w14:textId="77777777" w:rsidR="00E94DEB" w:rsidRPr="00E94DEB" w:rsidRDefault="00E94DEB" w:rsidP="00E94D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>2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8B7FAFC" w14:textId="77777777" w:rsidR="00E94DEB" w:rsidRPr="00E94DEB" w:rsidRDefault="00E94DEB" w:rsidP="00E94D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>Metabolised energy, kcal/k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524941A" w14:textId="77777777" w:rsidR="00E94DEB" w:rsidRPr="00E94DEB" w:rsidRDefault="00E94DEB" w:rsidP="00E94D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>3283.00</w:t>
            </w:r>
          </w:p>
        </w:tc>
      </w:tr>
      <w:tr w:rsidR="00E94DEB" w:rsidRPr="00E94DEB" w14:paraId="276F6781" w14:textId="77777777" w:rsidTr="00E94DEB">
        <w:trPr>
          <w:trHeight w:val="26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252A6E7" w14:textId="77777777" w:rsidR="00E94DEB" w:rsidRPr="00E94DEB" w:rsidRDefault="00E94DEB" w:rsidP="00E94D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>Soy protein concentrat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D9ADC7" w14:textId="77777777" w:rsidR="00E94DEB" w:rsidRPr="00E94DEB" w:rsidRDefault="00E94DEB" w:rsidP="00E94D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>1.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4EC9E88" w14:textId="77777777" w:rsidR="00E94DEB" w:rsidRPr="00E94DEB" w:rsidRDefault="00E94DEB" w:rsidP="00E94D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>Ca (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8AAF2F" w14:textId="77777777" w:rsidR="00E94DEB" w:rsidRPr="00E94DEB" w:rsidRDefault="00E94DEB" w:rsidP="00E94D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>0.61</w:t>
            </w:r>
          </w:p>
        </w:tc>
      </w:tr>
      <w:tr w:rsidR="00E94DEB" w:rsidRPr="00E94DEB" w14:paraId="13BB67E9" w14:textId="77777777" w:rsidTr="00E94DEB">
        <w:trPr>
          <w:trHeight w:val="26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E29A00" w14:textId="77777777" w:rsidR="00E94DEB" w:rsidRPr="00E94DEB" w:rsidRDefault="00E94DEB" w:rsidP="00E94D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>Fiber Concentrat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3ADF8B" w14:textId="77777777" w:rsidR="00E94DEB" w:rsidRPr="00E94DEB" w:rsidRDefault="00E94DEB" w:rsidP="00E94D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C9EC6EA" w14:textId="77777777" w:rsidR="00E94DEB" w:rsidRPr="00E94DEB" w:rsidRDefault="00E94DEB" w:rsidP="00E94D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>P (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41DCAB" w14:textId="77777777" w:rsidR="00E94DEB" w:rsidRPr="00E94DEB" w:rsidRDefault="00E94DEB" w:rsidP="00E94D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>0.72</w:t>
            </w:r>
          </w:p>
        </w:tc>
      </w:tr>
      <w:tr w:rsidR="00E94DEB" w:rsidRPr="00E94DEB" w14:paraId="5E50CD50" w14:textId="77777777" w:rsidTr="00E94DEB">
        <w:trPr>
          <w:trHeight w:val="26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8E1CAE" w14:textId="77777777" w:rsidR="00E94DEB" w:rsidRPr="00E94DEB" w:rsidRDefault="00E94DEB" w:rsidP="00E94D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>Potato protein concentrat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EEFA2E" w14:textId="77777777" w:rsidR="00E94DEB" w:rsidRPr="00E94DEB" w:rsidRDefault="00E94DEB" w:rsidP="00E94D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8008EAE" w14:textId="77777777" w:rsidR="00E94DEB" w:rsidRPr="00E94DEB" w:rsidRDefault="00E94DEB" w:rsidP="00E94D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>Avail. P (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86E6621" w14:textId="77777777" w:rsidR="00E94DEB" w:rsidRPr="00E94DEB" w:rsidRDefault="00E94DEB" w:rsidP="00E94D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>0.47</w:t>
            </w:r>
          </w:p>
        </w:tc>
      </w:tr>
      <w:tr w:rsidR="00E94DEB" w:rsidRPr="00E94DEB" w14:paraId="358FA8E5" w14:textId="77777777" w:rsidTr="00E94DEB">
        <w:trPr>
          <w:trHeight w:val="26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E16149" w14:textId="77777777" w:rsidR="00E94DEB" w:rsidRPr="00E94DEB" w:rsidRDefault="00E94DEB" w:rsidP="00E94D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>Beet Pul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5E0496" w14:textId="77777777" w:rsidR="00E94DEB" w:rsidRPr="00E94DEB" w:rsidRDefault="00E94DEB" w:rsidP="00E94D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AE2CAE1" w14:textId="77777777" w:rsidR="00E94DEB" w:rsidRPr="00E94DEB" w:rsidRDefault="00E94DEB" w:rsidP="00E94D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>Na (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8DF227" w14:textId="77777777" w:rsidR="00E94DEB" w:rsidRPr="00E94DEB" w:rsidRDefault="00E94DEB" w:rsidP="00E94D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>0.25</w:t>
            </w:r>
          </w:p>
        </w:tc>
      </w:tr>
      <w:tr w:rsidR="00E94DEB" w:rsidRPr="00E94DEB" w14:paraId="19F1CED7" w14:textId="77777777" w:rsidTr="00E94DEB">
        <w:trPr>
          <w:trHeight w:val="26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4F3427" w14:textId="77777777" w:rsidR="00E94DEB" w:rsidRPr="00E94DEB" w:rsidRDefault="00E94DEB" w:rsidP="00E94D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>Coconut Oi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090A9A3" w14:textId="77777777" w:rsidR="00E94DEB" w:rsidRPr="00E94DEB" w:rsidRDefault="00E94DEB" w:rsidP="00E94D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C8BA83" w14:textId="77777777" w:rsidR="00E94DEB" w:rsidRPr="00E94DEB" w:rsidRDefault="00E94DEB" w:rsidP="00E94D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>K (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7A82DCC" w14:textId="77777777" w:rsidR="00E94DEB" w:rsidRPr="00E94DEB" w:rsidRDefault="00E94DEB" w:rsidP="00E94D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>0.82</w:t>
            </w:r>
          </w:p>
        </w:tc>
      </w:tr>
      <w:tr w:rsidR="00E94DEB" w:rsidRPr="00E94DEB" w14:paraId="41FCA783" w14:textId="77777777" w:rsidTr="00E94DEB">
        <w:trPr>
          <w:trHeight w:val="26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98DEE0" w14:textId="77777777" w:rsidR="00E94DEB" w:rsidRPr="00E94DEB" w:rsidRDefault="00E94DEB" w:rsidP="00E94D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>Arom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AB303C" w14:textId="77777777" w:rsidR="00E94DEB" w:rsidRPr="00E94DEB" w:rsidRDefault="00E94DEB" w:rsidP="00E94D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>0.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664730" w14:textId="77777777" w:rsidR="00E94DEB" w:rsidRPr="00E94DEB" w:rsidRDefault="00E94DEB" w:rsidP="00E94D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>Cl (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FC5CAA9" w14:textId="77777777" w:rsidR="00E94DEB" w:rsidRPr="00E94DEB" w:rsidRDefault="00E94DEB" w:rsidP="00E94D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>0.51</w:t>
            </w:r>
          </w:p>
        </w:tc>
      </w:tr>
      <w:tr w:rsidR="00E94DEB" w:rsidRPr="00E94DEB" w14:paraId="25914D51" w14:textId="77777777" w:rsidTr="00E94DEB">
        <w:trPr>
          <w:trHeight w:val="26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B31892" w14:textId="77777777" w:rsidR="00E94DEB" w:rsidRPr="00E94DEB" w:rsidRDefault="00E94DEB" w:rsidP="00E94D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>L-Lysin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5C2538F" w14:textId="77777777" w:rsidR="00E94DEB" w:rsidRPr="00E94DEB" w:rsidRDefault="00E94DEB" w:rsidP="00E94D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>0.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B0C6977" w14:textId="77777777" w:rsidR="00E94DEB" w:rsidRPr="00E94DEB" w:rsidRDefault="00E94DEB" w:rsidP="00E94D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>Mg (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36F63D" w14:textId="77777777" w:rsidR="00E94DEB" w:rsidRPr="00E94DEB" w:rsidRDefault="00E94DEB" w:rsidP="00E94D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>0.12</w:t>
            </w:r>
          </w:p>
        </w:tc>
      </w:tr>
      <w:tr w:rsidR="00E94DEB" w:rsidRPr="00E94DEB" w14:paraId="7E32E76A" w14:textId="77777777" w:rsidTr="00E94DEB">
        <w:trPr>
          <w:trHeight w:val="26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4FD705" w14:textId="77777777" w:rsidR="00E94DEB" w:rsidRPr="00E94DEB" w:rsidRDefault="00E94DEB" w:rsidP="00E94D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>Dicalcium Phosphat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BF8B64D" w14:textId="77777777" w:rsidR="00E94DEB" w:rsidRPr="00E94DEB" w:rsidRDefault="00E94DEB" w:rsidP="00E94D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>0.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F769FDB" w14:textId="77777777" w:rsidR="00E94DEB" w:rsidRPr="00E94DEB" w:rsidRDefault="00E94DEB" w:rsidP="00E94D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>S (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DF8660" w14:textId="77777777" w:rsidR="00E94DEB" w:rsidRPr="00E94DEB" w:rsidRDefault="00E94DEB" w:rsidP="00E94D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>0.15</w:t>
            </w:r>
          </w:p>
        </w:tc>
      </w:tr>
      <w:tr w:rsidR="00E94DEB" w:rsidRPr="00E94DEB" w14:paraId="2EB73D3E" w14:textId="77777777" w:rsidTr="00E94DEB">
        <w:trPr>
          <w:trHeight w:val="26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1E4C5D9" w14:textId="77777777" w:rsidR="00E94DEB" w:rsidRPr="00E94DEB" w:rsidRDefault="00E94DEB" w:rsidP="00E94D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>Sodium Chlorid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86BE85" w14:textId="77777777" w:rsidR="00E94DEB" w:rsidRPr="00E94DEB" w:rsidRDefault="00E94DEB" w:rsidP="00E94D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>0.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C47C000" w14:textId="77777777" w:rsidR="00E94DEB" w:rsidRPr="00E94DEB" w:rsidRDefault="00E94DEB" w:rsidP="00E94D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>Fe (mg/kg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79D75A6" w14:textId="77777777" w:rsidR="00E94DEB" w:rsidRPr="00E94DEB" w:rsidRDefault="00E94DEB" w:rsidP="00E94D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>160.70</w:t>
            </w:r>
          </w:p>
        </w:tc>
      </w:tr>
      <w:tr w:rsidR="00E94DEB" w:rsidRPr="00E94DEB" w14:paraId="2FC233A4" w14:textId="77777777" w:rsidTr="00E94DEB">
        <w:trPr>
          <w:trHeight w:val="26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B5487E" w14:textId="77777777" w:rsidR="00E94DEB" w:rsidRPr="00E94DEB" w:rsidRDefault="00E94DEB" w:rsidP="00E94D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>Calcium Format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3AAE2DD" w14:textId="77777777" w:rsidR="00E94DEB" w:rsidRPr="00E94DEB" w:rsidRDefault="00E94DEB" w:rsidP="00E94D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>0.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CE1100" w14:textId="77777777" w:rsidR="00E94DEB" w:rsidRPr="00E94DEB" w:rsidRDefault="00E94DEB" w:rsidP="00E94D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>Cu (mg/kg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6F093D" w14:textId="77777777" w:rsidR="00E94DEB" w:rsidRPr="00E94DEB" w:rsidRDefault="00E94DEB" w:rsidP="00E94D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>106.00</w:t>
            </w:r>
          </w:p>
        </w:tc>
      </w:tr>
      <w:tr w:rsidR="00E94DEB" w:rsidRPr="00E94DEB" w14:paraId="4D87480E" w14:textId="77777777" w:rsidTr="00E94DEB">
        <w:trPr>
          <w:trHeight w:val="26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43E32F" w14:textId="77777777" w:rsidR="00E94DEB" w:rsidRPr="00E94DEB" w:rsidRDefault="00E94DEB" w:rsidP="00E94D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>Formic Acid and Sodium Formate Buffered Solu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F6F5C49" w14:textId="77777777" w:rsidR="00E94DEB" w:rsidRPr="00E94DEB" w:rsidRDefault="00E94DEB" w:rsidP="00E94D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>0.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E345109" w14:textId="77777777" w:rsidR="00E94DEB" w:rsidRPr="00E94DEB" w:rsidRDefault="00E94DEB" w:rsidP="00E94D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>Zn (mg/kg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158B21" w14:textId="77777777" w:rsidR="00E94DEB" w:rsidRPr="00E94DEB" w:rsidRDefault="00E94DEB" w:rsidP="00E94D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>24.05</w:t>
            </w:r>
          </w:p>
        </w:tc>
      </w:tr>
      <w:tr w:rsidR="00E94DEB" w:rsidRPr="00E94DEB" w14:paraId="37E03FBC" w14:textId="77777777" w:rsidTr="00E94DEB">
        <w:trPr>
          <w:trHeight w:val="26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E41D79" w14:textId="77777777" w:rsidR="00E94DEB" w:rsidRPr="00E94DEB" w:rsidRDefault="00E94DEB" w:rsidP="00E94D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>Vitamin B Premix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4B8360" w14:textId="77777777" w:rsidR="00E94DEB" w:rsidRPr="00E94DEB" w:rsidRDefault="00E94DEB" w:rsidP="00E94D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>0.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EFBBA3D" w14:textId="77777777" w:rsidR="00E94DEB" w:rsidRPr="00E94DEB" w:rsidRDefault="00E94DEB" w:rsidP="00E94D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>Mg (mg/kg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A249120" w14:textId="77777777" w:rsidR="00E94DEB" w:rsidRPr="00E94DEB" w:rsidRDefault="00E94DEB" w:rsidP="00E94D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>84.38</w:t>
            </w:r>
          </w:p>
        </w:tc>
      </w:tr>
      <w:tr w:rsidR="00E94DEB" w:rsidRPr="00E94DEB" w14:paraId="64A21A4E" w14:textId="77777777" w:rsidTr="00E94DEB">
        <w:trPr>
          <w:trHeight w:val="26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F9D13C" w14:textId="77777777" w:rsidR="00E94DEB" w:rsidRPr="00E94DEB" w:rsidRDefault="00E94DEB" w:rsidP="00E94D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>L-Threon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ADCBEA3" w14:textId="77777777" w:rsidR="00E94DEB" w:rsidRPr="00E94DEB" w:rsidRDefault="00E94DEB" w:rsidP="00E94D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>0.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18A7D3D" w14:textId="77777777" w:rsidR="00E94DEB" w:rsidRPr="00E94DEB" w:rsidRDefault="00E94DEB" w:rsidP="00E94D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>Se (mg/kg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8F330C0" w14:textId="77777777" w:rsidR="00E94DEB" w:rsidRPr="00E94DEB" w:rsidRDefault="00E94DEB" w:rsidP="00E94D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>0.45</w:t>
            </w:r>
          </w:p>
        </w:tc>
      </w:tr>
      <w:tr w:rsidR="00E94DEB" w:rsidRPr="00E94DEB" w14:paraId="61B95EE0" w14:textId="77777777" w:rsidTr="00E94DEB">
        <w:trPr>
          <w:trHeight w:val="26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9D7FE80" w14:textId="77777777" w:rsidR="00E94DEB" w:rsidRPr="00E94DEB" w:rsidRDefault="00E94DEB" w:rsidP="00E94D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>DL-Methionin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E4B3803" w14:textId="77777777" w:rsidR="00E94DEB" w:rsidRPr="00E94DEB" w:rsidRDefault="00E94DEB" w:rsidP="00E94D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>0.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6B097D2" w14:textId="77777777" w:rsidR="00E94DEB" w:rsidRPr="00E94DEB" w:rsidRDefault="00E94DEB" w:rsidP="00E94DE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>Lysine SID (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FBD06C5" w14:textId="77777777" w:rsidR="00E94DEB" w:rsidRPr="00E94DEB" w:rsidRDefault="00E94DEB" w:rsidP="00E94D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>1.25</w:t>
            </w:r>
          </w:p>
        </w:tc>
      </w:tr>
      <w:tr w:rsidR="00E94DEB" w:rsidRPr="00E94DEB" w14:paraId="7E9BF162" w14:textId="77777777" w:rsidTr="00E94DEB">
        <w:trPr>
          <w:trHeight w:val="26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7990C4" w14:textId="77777777" w:rsidR="00E94DEB" w:rsidRPr="00E94DEB" w:rsidRDefault="00E94DEB" w:rsidP="00E94D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>Val-Ileu-Leu-His Premix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B37D6E" w14:textId="77777777" w:rsidR="00E94DEB" w:rsidRPr="00E94DEB" w:rsidRDefault="00E94DEB" w:rsidP="00E94D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>0.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1DFB0B7" w14:textId="77777777" w:rsidR="00E94DEB" w:rsidRPr="00E94DEB" w:rsidRDefault="00E94DEB" w:rsidP="00E94DE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>Methionine SID (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D8B2876" w14:textId="77777777" w:rsidR="00E94DEB" w:rsidRPr="00E94DEB" w:rsidRDefault="00E94DEB" w:rsidP="00E94D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>0.40</w:t>
            </w:r>
          </w:p>
        </w:tc>
      </w:tr>
      <w:tr w:rsidR="00E94DEB" w:rsidRPr="00E94DEB" w14:paraId="492919AE" w14:textId="77777777" w:rsidTr="00E94DEB">
        <w:trPr>
          <w:trHeight w:val="26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88377C" w14:textId="77777777" w:rsidR="00E94DEB" w:rsidRPr="00E94DEB" w:rsidRDefault="00E94DEB" w:rsidP="00E94D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>L-Triptoph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C565B0" w14:textId="77777777" w:rsidR="00E94DEB" w:rsidRPr="00E94DEB" w:rsidRDefault="00E94DEB" w:rsidP="00E94D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ADB0262" w14:textId="77777777" w:rsidR="00E94DEB" w:rsidRPr="00E94DEB" w:rsidRDefault="00E94DEB" w:rsidP="00E94DE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>Threonine SID (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EF71D3A" w14:textId="77777777" w:rsidR="00E94DEB" w:rsidRPr="00E94DEB" w:rsidRDefault="00E94DEB" w:rsidP="00E94D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>0.27</w:t>
            </w:r>
          </w:p>
        </w:tc>
      </w:tr>
      <w:tr w:rsidR="00E94DEB" w:rsidRPr="00E94DEB" w14:paraId="3B229F82" w14:textId="77777777" w:rsidTr="00E94DEB">
        <w:trPr>
          <w:trHeight w:val="26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CAF95C" w14:textId="77777777" w:rsidR="00E94DEB" w:rsidRPr="00E94DEB" w:rsidRDefault="00E94DEB" w:rsidP="00E94D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>Iron Sulphate 21.5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CD0D66" w14:textId="77777777" w:rsidR="00E94DEB" w:rsidRPr="00E94DEB" w:rsidRDefault="00E94DEB" w:rsidP="00E94D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E87C6C4" w14:textId="77777777" w:rsidR="00E94DEB" w:rsidRPr="00E94DEB" w:rsidRDefault="00E94DEB" w:rsidP="00E94DE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>Tryptophan SID (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9E11656" w14:textId="77777777" w:rsidR="00E94DEB" w:rsidRPr="00E94DEB" w:rsidRDefault="00E94DEB" w:rsidP="00E94D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>0.81</w:t>
            </w:r>
          </w:p>
        </w:tc>
      </w:tr>
      <w:tr w:rsidR="00E94DEB" w:rsidRPr="00E94DEB" w14:paraId="082C65E1" w14:textId="77777777" w:rsidTr="00E94DEB">
        <w:trPr>
          <w:trHeight w:val="26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4E15E5" w14:textId="77777777" w:rsidR="00E94DEB" w:rsidRPr="00E94DEB" w:rsidRDefault="00E94DEB" w:rsidP="00E94D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>Vit A-D3-E 50-4-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0AAB999" w14:textId="77777777" w:rsidR="00E94DEB" w:rsidRPr="00E94DEB" w:rsidRDefault="00E94DEB" w:rsidP="00E94D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>0.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09F0065" w14:textId="77777777" w:rsidR="00E94DEB" w:rsidRPr="00E94DEB" w:rsidRDefault="00E94DEB" w:rsidP="00E94DE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>Methionine + Cysteine SID (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EDEE60D" w14:textId="77777777" w:rsidR="00E94DEB" w:rsidRPr="00E94DEB" w:rsidRDefault="00E94DEB" w:rsidP="00E94D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>0.75</w:t>
            </w:r>
          </w:p>
        </w:tc>
      </w:tr>
      <w:tr w:rsidR="00E94DEB" w:rsidRPr="00E94DEB" w14:paraId="5321E322" w14:textId="77777777" w:rsidTr="00E94DEB">
        <w:trPr>
          <w:trHeight w:val="26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A4D2475" w14:textId="77777777" w:rsidR="00E94DEB" w:rsidRPr="00E94DEB" w:rsidRDefault="00E94DEB" w:rsidP="00E94D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>Vit E 5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7C6D6D" w14:textId="77777777" w:rsidR="00E94DEB" w:rsidRPr="00E94DEB" w:rsidRDefault="00E94DEB" w:rsidP="00E94D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>0.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C7ECF07" w14:textId="77777777" w:rsidR="00E94DEB" w:rsidRPr="00E94DEB" w:rsidRDefault="00E94DEB" w:rsidP="00E94DE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>Valine SID (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7D9370E" w14:textId="77777777" w:rsidR="00E94DEB" w:rsidRPr="00E94DEB" w:rsidRDefault="00E94DEB" w:rsidP="00E94D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>0.85</w:t>
            </w:r>
          </w:p>
        </w:tc>
      </w:tr>
      <w:tr w:rsidR="00E94DEB" w:rsidRPr="00E94DEB" w14:paraId="690FA2E3" w14:textId="77777777" w:rsidTr="00E94DEB">
        <w:trPr>
          <w:trHeight w:val="26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6138164" w14:textId="77777777" w:rsidR="00E94DEB" w:rsidRPr="00E94DEB" w:rsidRDefault="00E94DEB" w:rsidP="00E94D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>Copper Sulphat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557C4B3" w14:textId="77777777" w:rsidR="00E94DEB" w:rsidRPr="00E94DEB" w:rsidRDefault="00E94DEB" w:rsidP="00E94D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>0.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321EC08" w14:textId="77777777" w:rsidR="00E94DEB" w:rsidRPr="00E94DEB" w:rsidRDefault="00E94DEB" w:rsidP="00E94DE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>Isoleucine SID (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768C30D" w14:textId="77777777" w:rsidR="00E94DEB" w:rsidRPr="00E94DEB" w:rsidRDefault="00E94DEB" w:rsidP="00E94D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>0.71</w:t>
            </w:r>
          </w:p>
        </w:tc>
      </w:tr>
      <w:tr w:rsidR="00E94DEB" w:rsidRPr="00E94DEB" w14:paraId="4D3BC729" w14:textId="77777777" w:rsidTr="00E94DEB">
        <w:trPr>
          <w:trHeight w:val="26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E8BE27" w14:textId="77777777" w:rsidR="00E94DEB" w:rsidRPr="00E94DEB" w:rsidRDefault="00E94DEB" w:rsidP="00E94D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>Manganese Oxid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6D38FEB" w14:textId="77777777" w:rsidR="00E94DEB" w:rsidRPr="00E94DEB" w:rsidRDefault="00E94DEB" w:rsidP="00E94D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>0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D451B97" w14:textId="77777777" w:rsidR="00E94DEB" w:rsidRPr="00E94DEB" w:rsidRDefault="00E94DEB" w:rsidP="00E94DE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>Leucine SID (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F4034F1" w14:textId="77777777" w:rsidR="00E94DEB" w:rsidRPr="00E94DEB" w:rsidRDefault="00E94DEB" w:rsidP="00E94D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>1.36</w:t>
            </w:r>
          </w:p>
        </w:tc>
      </w:tr>
      <w:tr w:rsidR="00E94DEB" w:rsidRPr="00E94DEB" w14:paraId="7900FE3A" w14:textId="77777777" w:rsidTr="00E94DEB">
        <w:trPr>
          <w:trHeight w:val="26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543FEC" w14:textId="77777777" w:rsidR="00E94DEB" w:rsidRPr="00E94DEB" w:rsidRDefault="00E94DEB" w:rsidP="00E94D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>Potassium Iodid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24F3EA" w14:textId="77777777" w:rsidR="00E94DEB" w:rsidRPr="00E94DEB" w:rsidRDefault="00E94DEB" w:rsidP="00E94D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>0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4AE0DCF" w14:textId="77777777" w:rsidR="00E94DEB" w:rsidRPr="00E94DEB" w:rsidRDefault="00E94DEB" w:rsidP="00E94DE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>Histidine SID (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45481B6" w14:textId="77777777" w:rsidR="00E94DEB" w:rsidRPr="00E94DEB" w:rsidRDefault="00E94DEB" w:rsidP="00E94D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>0.45</w:t>
            </w:r>
          </w:p>
        </w:tc>
      </w:tr>
      <w:tr w:rsidR="00E94DEB" w:rsidRPr="00E94DEB" w14:paraId="12A6D170" w14:textId="77777777" w:rsidTr="00E94DEB">
        <w:trPr>
          <w:trHeight w:val="26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25F27A" w14:textId="77777777" w:rsidR="00E94DEB" w:rsidRPr="00E94DEB" w:rsidRDefault="00E94DEB" w:rsidP="00E94D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>Zn Sulphate (40%) for SO</w:t>
            </w: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val="en-GB" w:eastAsia="en-GB"/>
              </w:rPr>
              <w:t>4</w:t>
            </w: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 xml:space="preserve"> grou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D41273" w14:textId="77777777" w:rsidR="00E94DEB" w:rsidRPr="00E94DEB" w:rsidRDefault="00E94DEB" w:rsidP="00E94D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>0.0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AD4C7B4" w14:textId="77777777" w:rsidR="00E94DEB" w:rsidRPr="00E94DEB" w:rsidRDefault="00E94DEB" w:rsidP="00E94DE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>Arginine SID (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FFE1CE2" w14:textId="77777777" w:rsidR="00E94DEB" w:rsidRPr="00E94DEB" w:rsidRDefault="00E94DEB" w:rsidP="00E94D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>1.01</w:t>
            </w:r>
          </w:p>
        </w:tc>
      </w:tr>
      <w:tr w:rsidR="00E94DEB" w:rsidRPr="00E94DEB" w14:paraId="75656939" w14:textId="77777777" w:rsidTr="00E94DEB">
        <w:trPr>
          <w:trHeight w:val="264"/>
        </w:trPr>
        <w:tc>
          <w:tcPr>
            <w:tcW w:w="0" w:type="auto"/>
            <w:tcBorders>
              <w:top w:val="nil"/>
              <w:left w:val="nil"/>
              <w:right w:val="nil"/>
            </w:tcBorders>
            <w:noWrap/>
            <w:vAlign w:val="center"/>
            <w:hideMark/>
          </w:tcPr>
          <w:p w14:paraId="24BD662B" w14:textId="77777777" w:rsidR="00E94DEB" w:rsidRPr="00E94DEB" w:rsidRDefault="00E94DEB" w:rsidP="00E94D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>Zn Glycinate (25%) for Gly group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noWrap/>
            <w:vAlign w:val="center"/>
            <w:hideMark/>
          </w:tcPr>
          <w:p w14:paraId="1105471B" w14:textId="77777777" w:rsidR="00E94DEB" w:rsidRPr="00E94DEB" w:rsidRDefault="00E94DEB" w:rsidP="00E94D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>0.044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noWrap/>
            <w:vAlign w:val="center"/>
            <w:hideMark/>
          </w:tcPr>
          <w:p w14:paraId="1285953A" w14:textId="77777777" w:rsidR="00E94DEB" w:rsidRPr="00E94DEB" w:rsidRDefault="00E94DEB" w:rsidP="00E94D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noWrap/>
            <w:vAlign w:val="bottom"/>
            <w:hideMark/>
          </w:tcPr>
          <w:p w14:paraId="29BA9150" w14:textId="77777777" w:rsidR="00E94DEB" w:rsidRPr="00E94DEB" w:rsidRDefault="00E94DEB" w:rsidP="00E94D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lang w:val="en-GB" w:eastAsia="en-GB"/>
              </w:rPr>
            </w:pPr>
          </w:p>
        </w:tc>
      </w:tr>
      <w:tr w:rsidR="00E94DEB" w:rsidRPr="00E94DEB" w14:paraId="3F9A4B93" w14:textId="77777777" w:rsidTr="00E94DEB">
        <w:trPr>
          <w:trHeight w:val="264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E82B4A1" w14:textId="77777777" w:rsidR="00E94DEB" w:rsidRPr="00E94DEB" w:rsidRDefault="00E94DEB" w:rsidP="00E94D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>Hizox (77%) for Hi group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07586753" w14:textId="77777777" w:rsidR="00E94DEB" w:rsidRPr="00E94DEB" w:rsidRDefault="00E94DEB" w:rsidP="00E94D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  <w:t>0.01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5807EAB" w14:textId="77777777" w:rsidR="00E94DEB" w:rsidRPr="00E94DEB" w:rsidRDefault="00E94DEB" w:rsidP="00E94D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0D8843B6" w14:textId="77777777" w:rsidR="00E94DEB" w:rsidRPr="00E94DEB" w:rsidRDefault="00E94DEB" w:rsidP="00E94D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lang w:val="en-GB" w:eastAsia="en-GB"/>
              </w:rPr>
            </w:pPr>
          </w:p>
        </w:tc>
      </w:tr>
    </w:tbl>
    <w:p w14:paraId="5F00392E" w14:textId="77777777" w:rsidR="005D53F0" w:rsidRPr="008C2AFA" w:rsidRDefault="005D53F0" w:rsidP="005D53F0">
      <w:pPr>
        <w:rPr>
          <w:rFonts w:ascii="Times New Roman" w:hAnsi="Times New Roman" w:cs="Times New Roman"/>
          <w:b/>
          <w:bCs/>
          <w:lang w:val="en-GB"/>
        </w:rPr>
      </w:pPr>
    </w:p>
    <w:p w14:paraId="699A253C" w14:textId="77777777" w:rsidR="005D53F0" w:rsidRPr="008C2AFA" w:rsidRDefault="005D53F0" w:rsidP="002320A8">
      <w:p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059241A5" w14:textId="77777777" w:rsidR="005D53F0" w:rsidRPr="008C2AFA" w:rsidRDefault="005D53F0" w:rsidP="002320A8">
      <w:p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360600B0" w14:textId="77777777" w:rsidR="00E94DEB" w:rsidRDefault="00E94DEB">
      <w:pPr>
        <w:rPr>
          <w:rFonts w:ascii="Times New Roman" w:hAnsi="Times New Roman" w:cs="Times New Roman"/>
          <w:b/>
          <w:bCs/>
          <w:lang w:val="en-GB"/>
        </w:rPr>
      </w:pPr>
      <w:r>
        <w:rPr>
          <w:rFonts w:ascii="Times New Roman" w:hAnsi="Times New Roman" w:cs="Times New Roman"/>
          <w:b/>
          <w:bCs/>
          <w:lang w:val="en-GB"/>
        </w:rPr>
        <w:br w:type="page"/>
      </w:r>
    </w:p>
    <w:p w14:paraId="7660D675" w14:textId="438A91BE" w:rsidR="002320A8" w:rsidRPr="00E94DEB" w:rsidRDefault="005D53F0" w:rsidP="002320A8">
      <w:pPr>
        <w:rPr>
          <w:rFonts w:ascii="Times New Roman" w:hAnsi="Times New Roman" w:cs="Times New Roman"/>
          <w:sz w:val="24"/>
          <w:lang w:val="en-GB"/>
        </w:rPr>
      </w:pPr>
      <w:r w:rsidRPr="00E94DEB">
        <w:rPr>
          <w:rFonts w:ascii="Times New Roman" w:hAnsi="Times New Roman" w:cs="Times New Roman"/>
          <w:b/>
          <w:bCs/>
          <w:sz w:val="24"/>
          <w:lang w:val="en-GB"/>
        </w:rPr>
        <w:lastRenderedPageBreak/>
        <w:t xml:space="preserve">Supplementary </w:t>
      </w:r>
      <w:r w:rsidR="002320A8" w:rsidRPr="00E94DEB">
        <w:rPr>
          <w:rFonts w:ascii="Times New Roman" w:hAnsi="Times New Roman" w:cs="Times New Roman"/>
          <w:b/>
          <w:bCs/>
          <w:sz w:val="24"/>
          <w:lang w:val="en-GB"/>
        </w:rPr>
        <w:t>Table S</w:t>
      </w:r>
      <w:r w:rsidRPr="00E94DEB">
        <w:rPr>
          <w:rFonts w:ascii="Times New Roman" w:hAnsi="Times New Roman" w:cs="Times New Roman"/>
          <w:b/>
          <w:bCs/>
          <w:sz w:val="24"/>
          <w:lang w:val="en-GB"/>
        </w:rPr>
        <w:t>2</w:t>
      </w:r>
      <w:r w:rsidR="002320A8" w:rsidRPr="00E94DEB">
        <w:rPr>
          <w:rFonts w:ascii="Times New Roman" w:hAnsi="Times New Roman" w:cs="Times New Roman"/>
          <w:b/>
          <w:bCs/>
          <w:sz w:val="24"/>
          <w:lang w:val="en-GB"/>
        </w:rPr>
        <w:t>.</w:t>
      </w:r>
      <w:r w:rsidR="002320A8" w:rsidRPr="00E94DEB">
        <w:rPr>
          <w:rFonts w:ascii="Times New Roman" w:hAnsi="Times New Roman" w:cs="Times New Roman"/>
          <w:sz w:val="24"/>
          <w:lang w:val="en-GB"/>
        </w:rPr>
        <w:t xml:space="preserve"> Real Time </w:t>
      </w:r>
      <w:r w:rsidR="005B330D" w:rsidRPr="00E94DEB">
        <w:rPr>
          <w:rFonts w:ascii="Times New Roman" w:hAnsi="Times New Roman" w:cs="Times New Roman"/>
          <w:sz w:val="24"/>
          <w:lang w:val="en-GB"/>
        </w:rPr>
        <w:t>assay and probes</w:t>
      </w:r>
      <w:r w:rsidR="002320A8" w:rsidRPr="00E94DEB">
        <w:rPr>
          <w:rFonts w:ascii="Times New Roman" w:hAnsi="Times New Roman" w:cs="Times New Roman"/>
          <w:sz w:val="24"/>
          <w:lang w:val="en-GB"/>
        </w:rPr>
        <w:t>.</w:t>
      </w:r>
    </w:p>
    <w:tbl>
      <w:tblPr>
        <w:tblW w:w="9620" w:type="dxa"/>
        <w:tblLook w:val="04A0" w:firstRow="1" w:lastRow="0" w:firstColumn="1" w:lastColumn="0" w:noHBand="0" w:noVBand="1"/>
      </w:tblPr>
      <w:tblGrid>
        <w:gridCol w:w="1694"/>
        <w:gridCol w:w="3432"/>
        <w:gridCol w:w="2690"/>
        <w:gridCol w:w="1804"/>
      </w:tblGrid>
      <w:tr w:rsidR="005B330D" w:rsidRPr="005B330D" w14:paraId="0E13C9EF" w14:textId="77777777" w:rsidTr="005B330D">
        <w:trPr>
          <w:trHeight w:val="165"/>
        </w:trPr>
        <w:tc>
          <w:tcPr>
            <w:tcW w:w="1694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noWrap/>
            <w:vAlign w:val="center"/>
            <w:hideMark/>
          </w:tcPr>
          <w:p w14:paraId="407EECEA" w14:textId="77777777" w:rsidR="005B330D" w:rsidRPr="005B330D" w:rsidRDefault="005B330D" w:rsidP="005B330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5B330D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Target gene</w:t>
            </w:r>
          </w:p>
        </w:tc>
        <w:tc>
          <w:tcPr>
            <w:tcW w:w="3432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noWrap/>
            <w:vAlign w:val="center"/>
            <w:hideMark/>
          </w:tcPr>
          <w:p w14:paraId="6053B42F" w14:textId="77777777" w:rsidR="005B330D" w:rsidRPr="005B330D" w:rsidRDefault="005B330D" w:rsidP="005B330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5B330D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Gene complete name</w:t>
            </w:r>
          </w:p>
        </w:tc>
        <w:tc>
          <w:tcPr>
            <w:tcW w:w="2690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noWrap/>
            <w:vAlign w:val="center"/>
            <w:hideMark/>
          </w:tcPr>
          <w:p w14:paraId="06344D7D" w14:textId="77777777" w:rsidR="005B330D" w:rsidRPr="005B330D" w:rsidRDefault="005B330D" w:rsidP="005B330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5B330D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Assay Id</w:t>
            </w:r>
          </w:p>
        </w:tc>
        <w:tc>
          <w:tcPr>
            <w:tcW w:w="1804" w:type="dxa"/>
            <w:tcBorders>
              <w:top w:val="single" w:sz="8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8D62CB" w14:textId="77777777" w:rsidR="005B330D" w:rsidRPr="005B330D" w:rsidRDefault="005B330D" w:rsidP="005B330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5B330D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TaqMan®</w:t>
            </w:r>
          </w:p>
        </w:tc>
      </w:tr>
      <w:tr w:rsidR="005B330D" w:rsidRPr="005B330D" w14:paraId="507692E9" w14:textId="77777777" w:rsidTr="005B330D">
        <w:trPr>
          <w:trHeight w:val="171"/>
        </w:trPr>
        <w:tc>
          <w:tcPr>
            <w:tcW w:w="1694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2836948A" w14:textId="77777777" w:rsidR="005B330D" w:rsidRPr="005B330D" w:rsidRDefault="005B330D" w:rsidP="005B330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</w:p>
        </w:tc>
        <w:tc>
          <w:tcPr>
            <w:tcW w:w="3432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50ED4D3F" w14:textId="77777777" w:rsidR="005B330D" w:rsidRPr="005B330D" w:rsidRDefault="005B330D" w:rsidP="005B330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</w:p>
        </w:tc>
        <w:tc>
          <w:tcPr>
            <w:tcW w:w="2690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3AB93EEE" w14:textId="77777777" w:rsidR="005B330D" w:rsidRPr="005B330D" w:rsidRDefault="005B330D" w:rsidP="005B330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</w:p>
        </w:tc>
        <w:tc>
          <w:tcPr>
            <w:tcW w:w="1804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6FB01084" w14:textId="77777777" w:rsidR="005B330D" w:rsidRPr="005B330D" w:rsidRDefault="005B330D" w:rsidP="005B330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5B330D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 xml:space="preserve">Assay Catalogue </w:t>
            </w:r>
          </w:p>
        </w:tc>
      </w:tr>
      <w:tr w:rsidR="005B330D" w:rsidRPr="005B330D" w14:paraId="40BEBDF4" w14:textId="77777777" w:rsidTr="005B330D">
        <w:trPr>
          <w:trHeight w:val="165"/>
        </w:trPr>
        <w:tc>
          <w:tcPr>
            <w:tcW w:w="169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FEED154" w14:textId="77777777" w:rsidR="005B330D" w:rsidRPr="005B330D" w:rsidRDefault="005B330D" w:rsidP="005B330D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GB"/>
              </w:rPr>
            </w:pPr>
            <w:r w:rsidRPr="005B330D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GB"/>
              </w:rPr>
              <w:t>NFKB2</w:t>
            </w:r>
          </w:p>
        </w:tc>
        <w:tc>
          <w:tcPr>
            <w:tcW w:w="343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7E177CE" w14:textId="77777777" w:rsidR="005B330D" w:rsidRPr="005B330D" w:rsidRDefault="005B330D" w:rsidP="005B330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5B330D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Nuclear Factor Kappa B Subunit 2</w:t>
            </w:r>
          </w:p>
        </w:tc>
        <w:tc>
          <w:tcPr>
            <w:tcW w:w="269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FBDF014" w14:textId="77777777" w:rsidR="005B330D" w:rsidRPr="005B330D" w:rsidRDefault="005B330D" w:rsidP="005B330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5B330D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Ss06883741_g1</w:t>
            </w:r>
          </w:p>
        </w:tc>
        <w:tc>
          <w:tcPr>
            <w:tcW w:w="18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B00BBB" w14:textId="77777777" w:rsidR="005B330D" w:rsidRPr="005B330D" w:rsidRDefault="005B330D" w:rsidP="005B330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5B330D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4331182</w:t>
            </w:r>
          </w:p>
        </w:tc>
      </w:tr>
      <w:tr w:rsidR="005B330D" w:rsidRPr="005B330D" w14:paraId="39906B20" w14:textId="77777777" w:rsidTr="005B330D">
        <w:trPr>
          <w:trHeight w:val="165"/>
        </w:trPr>
        <w:tc>
          <w:tcPr>
            <w:tcW w:w="169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08A1C3E" w14:textId="77777777" w:rsidR="005B330D" w:rsidRPr="005B330D" w:rsidRDefault="005B330D" w:rsidP="005B330D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GB"/>
              </w:rPr>
            </w:pPr>
            <w:r w:rsidRPr="005B330D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GB"/>
              </w:rPr>
              <w:t>GPX-2</w:t>
            </w:r>
          </w:p>
        </w:tc>
        <w:tc>
          <w:tcPr>
            <w:tcW w:w="343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D6A7839" w14:textId="77777777" w:rsidR="005B330D" w:rsidRPr="005B330D" w:rsidRDefault="005B330D" w:rsidP="005B330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5B330D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Glutathione Peroxidase 2</w:t>
            </w:r>
          </w:p>
        </w:tc>
        <w:tc>
          <w:tcPr>
            <w:tcW w:w="269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930CBA" w14:textId="77777777" w:rsidR="005B330D" w:rsidRPr="005B330D" w:rsidRDefault="005B330D" w:rsidP="005B330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5B330D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Ss03387478_u1</w:t>
            </w:r>
          </w:p>
        </w:tc>
        <w:tc>
          <w:tcPr>
            <w:tcW w:w="18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5C3CAC" w14:textId="77777777" w:rsidR="005B330D" w:rsidRPr="005B330D" w:rsidRDefault="005B330D" w:rsidP="005B330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5B330D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4351372</w:t>
            </w:r>
          </w:p>
        </w:tc>
      </w:tr>
      <w:tr w:rsidR="005B330D" w:rsidRPr="005B330D" w14:paraId="52E96D3B" w14:textId="77777777" w:rsidTr="005B330D">
        <w:trPr>
          <w:trHeight w:val="165"/>
        </w:trPr>
        <w:tc>
          <w:tcPr>
            <w:tcW w:w="169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6A7FE4" w14:textId="77777777" w:rsidR="005B330D" w:rsidRPr="005B330D" w:rsidRDefault="005B330D" w:rsidP="005B330D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GB"/>
              </w:rPr>
            </w:pPr>
            <w:r w:rsidRPr="005B330D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GB"/>
              </w:rPr>
              <w:t>SLC39A4</w:t>
            </w:r>
          </w:p>
        </w:tc>
        <w:tc>
          <w:tcPr>
            <w:tcW w:w="343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B942CB" w14:textId="77777777" w:rsidR="005B330D" w:rsidRPr="005B330D" w:rsidRDefault="005B330D" w:rsidP="005B330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5B330D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Solute Carrier Family 39 Member 4</w:t>
            </w:r>
          </w:p>
        </w:tc>
        <w:tc>
          <w:tcPr>
            <w:tcW w:w="269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2442E0D" w14:textId="77777777" w:rsidR="005B330D" w:rsidRPr="005B330D" w:rsidRDefault="005B330D" w:rsidP="005B330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5B330D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Ss06910319_gH</w:t>
            </w:r>
          </w:p>
        </w:tc>
        <w:tc>
          <w:tcPr>
            <w:tcW w:w="18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A78D6D" w14:textId="77777777" w:rsidR="005B330D" w:rsidRPr="005B330D" w:rsidRDefault="005B330D" w:rsidP="005B330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5B330D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4351372</w:t>
            </w:r>
          </w:p>
        </w:tc>
      </w:tr>
      <w:tr w:rsidR="005B330D" w:rsidRPr="005B330D" w14:paraId="0DD49EC8" w14:textId="77777777" w:rsidTr="005B330D">
        <w:trPr>
          <w:trHeight w:val="165"/>
        </w:trPr>
        <w:tc>
          <w:tcPr>
            <w:tcW w:w="169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0105A15" w14:textId="77777777" w:rsidR="005B330D" w:rsidRPr="005B330D" w:rsidRDefault="005B330D" w:rsidP="005B330D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GB"/>
              </w:rPr>
            </w:pPr>
            <w:r w:rsidRPr="005B330D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GB"/>
              </w:rPr>
              <w:t>SLC30A7</w:t>
            </w:r>
          </w:p>
        </w:tc>
        <w:tc>
          <w:tcPr>
            <w:tcW w:w="343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5CB5D0" w14:textId="77777777" w:rsidR="005B330D" w:rsidRPr="005B330D" w:rsidRDefault="005B330D" w:rsidP="005B330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5B330D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Solute Carrier Family 30 Member 7</w:t>
            </w:r>
          </w:p>
        </w:tc>
        <w:tc>
          <w:tcPr>
            <w:tcW w:w="269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5B7D2C3" w14:textId="77777777" w:rsidR="005B330D" w:rsidRPr="005B330D" w:rsidRDefault="005B330D" w:rsidP="005B330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5B330D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Ss03819782_s1</w:t>
            </w:r>
          </w:p>
        </w:tc>
        <w:tc>
          <w:tcPr>
            <w:tcW w:w="18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81D79C1" w14:textId="77777777" w:rsidR="005B330D" w:rsidRPr="005B330D" w:rsidRDefault="005B330D" w:rsidP="005B330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5B330D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4351372</w:t>
            </w:r>
          </w:p>
        </w:tc>
      </w:tr>
      <w:tr w:rsidR="005B330D" w:rsidRPr="005B330D" w14:paraId="143DF427" w14:textId="77777777" w:rsidTr="005B330D">
        <w:trPr>
          <w:trHeight w:val="165"/>
        </w:trPr>
        <w:tc>
          <w:tcPr>
            <w:tcW w:w="169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DC24F1" w14:textId="77777777" w:rsidR="005B330D" w:rsidRPr="005B330D" w:rsidRDefault="005B330D" w:rsidP="005B330D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GB"/>
              </w:rPr>
            </w:pPr>
            <w:r w:rsidRPr="005B330D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GB"/>
              </w:rPr>
              <w:t>CLAUD4</w:t>
            </w:r>
          </w:p>
        </w:tc>
        <w:tc>
          <w:tcPr>
            <w:tcW w:w="3432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881F391" w14:textId="77777777" w:rsidR="005B330D" w:rsidRPr="005B330D" w:rsidRDefault="005B330D" w:rsidP="005B330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5B330D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Claudin-4</w:t>
            </w:r>
          </w:p>
        </w:tc>
        <w:tc>
          <w:tcPr>
            <w:tcW w:w="269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69B61F" w14:textId="77777777" w:rsidR="005B330D" w:rsidRPr="005B330D" w:rsidRDefault="005B330D" w:rsidP="005B330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5B330D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Ss03375006_u1</w:t>
            </w:r>
          </w:p>
        </w:tc>
        <w:tc>
          <w:tcPr>
            <w:tcW w:w="18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E7CC928" w14:textId="77777777" w:rsidR="005B330D" w:rsidRPr="005B330D" w:rsidRDefault="005B330D" w:rsidP="005B330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5B330D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4351372</w:t>
            </w:r>
          </w:p>
        </w:tc>
      </w:tr>
      <w:tr w:rsidR="005B330D" w:rsidRPr="005B330D" w14:paraId="1ED5F4E2" w14:textId="77777777" w:rsidTr="005B330D">
        <w:trPr>
          <w:trHeight w:val="171"/>
        </w:trPr>
        <w:tc>
          <w:tcPr>
            <w:tcW w:w="1694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27CC2FF2" w14:textId="77777777" w:rsidR="005B330D" w:rsidRPr="005B330D" w:rsidRDefault="005B330D" w:rsidP="005B330D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GB"/>
              </w:rPr>
            </w:pPr>
            <w:r w:rsidRPr="005B330D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GB"/>
              </w:rPr>
              <w:t>HMBS</w:t>
            </w:r>
          </w:p>
        </w:tc>
        <w:tc>
          <w:tcPr>
            <w:tcW w:w="3432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5F581E18" w14:textId="77777777" w:rsidR="005B330D" w:rsidRPr="005B330D" w:rsidRDefault="005B330D" w:rsidP="005B330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5B330D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Hydroxymethylbilane Synthase</w:t>
            </w:r>
          </w:p>
        </w:tc>
        <w:tc>
          <w:tcPr>
            <w:tcW w:w="2690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52876DFD" w14:textId="77777777" w:rsidR="005B330D" w:rsidRPr="005B330D" w:rsidRDefault="005B330D" w:rsidP="005B330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5B330D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Ss03388782_g1</w:t>
            </w:r>
          </w:p>
        </w:tc>
        <w:tc>
          <w:tcPr>
            <w:tcW w:w="1804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309352A3" w14:textId="77777777" w:rsidR="005B330D" w:rsidRPr="005B330D" w:rsidRDefault="005B330D" w:rsidP="005B330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5B330D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4351372</w:t>
            </w:r>
          </w:p>
        </w:tc>
      </w:tr>
    </w:tbl>
    <w:p w14:paraId="54079B68" w14:textId="77777777" w:rsidR="008C2AFA" w:rsidRPr="008C2AFA" w:rsidRDefault="008C2AFA">
      <w:pPr>
        <w:rPr>
          <w:lang w:val="en-GB"/>
        </w:rPr>
      </w:pPr>
    </w:p>
    <w:p w14:paraId="68DF10FE" w14:textId="77777777" w:rsidR="008C2AFA" w:rsidRPr="008C2AFA" w:rsidRDefault="008C2AFA">
      <w:pPr>
        <w:rPr>
          <w:lang w:val="en-GB"/>
        </w:rPr>
      </w:pPr>
    </w:p>
    <w:p w14:paraId="04BDB3FE" w14:textId="77777777" w:rsidR="008C2AFA" w:rsidRPr="008C2AFA" w:rsidRDefault="008C2AFA">
      <w:pPr>
        <w:rPr>
          <w:lang w:val="en-GB"/>
        </w:rPr>
      </w:pPr>
    </w:p>
    <w:p w14:paraId="563AF53A" w14:textId="77777777" w:rsidR="008C2AFA" w:rsidRPr="008C2AFA" w:rsidRDefault="008C2AFA">
      <w:pPr>
        <w:rPr>
          <w:lang w:val="en-GB"/>
        </w:rPr>
      </w:pPr>
    </w:p>
    <w:p w14:paraId="2B28B5A1" w14:textId="77777777" w:rsidR="008C2AFA" w:rsidRPr="008C2AFA" w:rsidRDefault="008C2AFA">
      <w:pPr>
        <w:rPr>
          <w:lang w:val="en-GB"/>
        </w:rPr>
      </w:pPr>
    </w:p>
    <w:p w14:paraId="6BFCC812" w14:textId="77777777" w:rsidR="008C2AFA" w:rsidRPr="008C2AFA" w:rsidRDefault="008C2AFA">
      <w:pPr>
        <w:rPr>
          <w:lang w:val="en-GB"/>
        </w:rPr>
      </w:pPr>
    </w:p>
    <w:p w14:paraId="631417AB" w14:textId="77777777" w:rsidR="008C2AFA" w:rsidRPr="008C2AFA" w:rsidRDefault="008C2AFA">
      <w:pPr>
        <w:rPr>
          <w:lang w:val="en-GB"/>
        </w:rPr>
      </w:pPr>
    </w:p>
    <w:p w14:paraId="79D6B106" w14:textId="77777777" w:rsidR="008C2AFA" w:rsidRPr="008C2AFA" w:rsidRDefault="008C2AFA">
      <w:pPr>
        <w:rPr>
          <w:lang w:val="en-GB"/>
        </w:rPr>
      </w:pPr>
    </w:p>
    <w:p w14:paraId="3705F9BC" w14:textId="77777777" w:rsidR="008C2AFA" w:rsidRPr="008C2AFA" w:rsidRDefault="008C2AFA">
      <w:pPr>
        <w:rPr>
          <w:lang w:val="en-GB"/>
        </w:rPr>
      </w:pPr>
    </w:p>
    <w:p w14:paraId="70748123" w14:textId="77777777" w:rsidR="008C2AFA" w:rsidRPr="008C2AFA" w:rsidRDefault="008C2AFA">
      <w:pPr>
        <w:rPr>
          <w:lang w:val="en-GB"/>
        </w:rPr>
      </w:pPr>
    </w:p>
    <w:p w14:paraId="33E3164F" w14:textId="77777777" w:rsidR="008C2AFA" w:rsidRPr="008C2AFA" w:rsidRDefault="008C2AFA">
      <w:pPr>
        <w:rPr>
          <w:lang w:val="en-GB"/>
        </w:rPr>
      </w:pPr>
    </w:p>
    <w:p w14:paraId="69D82BEB" w14:textId="77777777" w:rsidR="008C2AFA" w:rsidRPr="008C2AFA" w:rsidRDefault="008C2AFA">
      <w:pPr>
        <w:rPr>
          <w:lang w:val="en-GB"/>
        </w:rPr>
      </w:pPr>
    </w:p>
    <w:p w14:paraId="14AA6962" w14:textId="77777777" w:rsidR="005B330D" w:rsidRDefault="005B330D">
      <w:pPr>
        <w:rPr>
          <w:rFonts w:ascii="Times New Roman" w:hAnsi="Times New Roman" w:cs="Times New Roman"/>
          <w:b/>
          <w:bCs/>
          <w:lang w:val="en-GB"/>
        </w:rPr>
      </w:pPr>
      <w:r>
        <w:rPr>
          <w:rFonts w:ascii="Times New Roman" w:hAnsi="Times New Roman" w:cs="Times New Roman"/>
          <w:b/>
          <w:bCs/>
          <w:lang w:val="en-GB"/>
        </w:rPr>
        <w:br w:type="page"/>
      </w:r>
    </w:p>
    <w:p w14:paraId="416731C3" w14:textId="158684B7" w:rsidR="008C2AFA" w:rsidRDefault="008C2AFA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E94DEB">
        <w:rPr>
          <w:rFonts w:ascii="Times New Roman" w:hAnsi="Times New Roman" w:cs="Times New Roman"/>
          <w:b/>
          <w:bCs/>
          <w:sz w:val="24"/>
          <w:szCs w:val="24"/>
          <w:lang w:val="en-GB"/>
        </w:rPr>
        <w:lastRenderedPageBreak/>
        <w:t xml:space="preserve">Supplementary </w:t>
      </w:r>
      <w:r w:rsidR="006A27AC" w:rsidRPr="00E94DEB">
        <w:rPr>
          <w:rFonts w:ascii="Times New Roman" w:hAnsi="Times New Roman" w:cs="Times New Roman"/>
          <w:b/>
          <w:bCs/>
          <w:sz w:val="24"/>
          <w:szCs w:val="24"/>
          <w:lang w:val="en-GB"/>
        </w:rPr>
        <w:t>T</w:t>
      </w:r>
      <w:r w:rsidRPr="00E94DEB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able S3. </w:t>
      </w:r>
      <w:r w:rsidRPr="00E94DEB">
        <w:rPr>
          <w:rFonts w:ascii="Times New Roman" w:hAnsi="Times New Roman" w:cs="Times New Roman"/>
          <w:sz w:val="24"/>
          <w:szCs w:val="24"/>
          <w:lang w:val="en-GB"/>
        </w:rPr>
        <w:t>Effect of Zinc form and weaning age on performance parameters of Early and Normal piglets at the same physiological age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111"/>
        <w:gridCol w:w="766"/>
        <w:gridCol w:w="889"/>
        <w:gridCol w:w="821"/>
        <w:gridCol w:w="889"/>
        <w:gridCol w:w="473"/>
        <w:gridCol w:w="473"/>
      </w:tblGrid>
      <w:tr w:rsidR="00E94DEB" w:rsidRPr="00E94DEB" w14:paraId="76D85023" w14:textId="77777777" w:rsidTr="00E94DEB">
        <w:trPr>
          <w:trHeight w:val="300"/>
        </w:trPr>
        <w:tc>
          <w:tcPr>
            <w:tcW w:w="0" w:type="auto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noWrap/>
            <w:vAlign w:val="center"/>
            <w:hideMark/>
          </w:tcPr>
          <w:p w14:paraId="3F543847" w14:textId="77777777" w:rsidR="00E94DEB" w:rsidRPr="00E94DEB" w:rsidRDefault="00E94DEB" w:rsidP="00E94DE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Item</w:t>
            </w:r>
          </w:p>
        </w:tc>
        <w:tc>
          <w:tcPr>
            <w:tcW w:w="0" w:type="auto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noWrap/>
            <w:vAlign w:val="center"/>
            <w:hideMark/>
          </w:tcPr>
          <w:p w14:paraId="1CFFDFD3" w14:textId="77777777" w:rsidR="00E94DEB" w:rsidRPr="00E94DEB" w:rsidRDefault="00E94DEB" w:rsidP="00E94DE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Early</w:t>
            </w:r>
          </w:p>
        </w:tc>
        <w:tc>
          <w:tcPr>
            <w:tcW w:w="0" w:type="auto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noWrap/>
            <w:vAlign w:val="center"/>
            <w:hideMark/>
          </w:tcPr>
          <w:p w14:paraId="1F3A67F0" w14:textId="77777777" w:rsidR="00E94DEB" w:rsidRPr="00E94DEB" w:rsidRDefault="00E94DEB" w:rsidP="00E94DE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Normal</w:t>
            </w:r>
          </w:p>
        </w:tc>
        <w:tc>
          <w:tcPr>
            <w:tcW w:w="0" w:type="auto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noWrap/>
            <w:vAlign w:val="center"/>
            <w:hideMark/>
          </w:tcPr>
          <w:p w14:paraId="1EB22434" w14:textId="77777777" w:rsidR="00E94DEB" w:rsidRPr="00E94DEB" w:rsidRDefault="00E94DEB" w:rsidP="00E94DE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SEM</w:t>
            </w:r>
          </w:p>
        </w:tc>
        <w:tc>
          <w:tcPr>
            <w:tcW w:w="0" w:type="auto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33239357" w14:textId="77777777" w:rsidR="00E94DEB" w:rsidRPr="00E94DEB" w:rsidRDefault="00E94DEB" w:rsidP="00E94DE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P-value</w:t>
            </w:r>
          </w:p>
        </w:tc>
      </w:tr>
      <w:tr w:rsidR="00E94DEB" w:rsidRPr="00E94DEB" w14:paraId="2D1B52BA" w14:textId="77777777" w:rsidTr="00E94DEB">
        <w:trPr>
          <w:trHeight w:val="348"/>
        </w:trPr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63873F41" w14:textId="77777777" w:rsidR="00E94DEB" w:rsidRPr="00E94DEB" w:rsidRDefault="00E94DEB" w:rsidP="00E94DE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56929A39" w14:textId="77777777" w:rsidR="00E94DEB" w:rsidRPr="00E94DEB" w:rsidRDefault="00E94DEB" w:rsidP="00E94DE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51334EFA" w14:textId="77777777" w:rsidR="00E94DEB" w:rsidRPr="00E94DEB" w:rsidRDefault="00E94DEB" w:rsidP="00E94DE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3869B798" w14:textId="77777777" w:rsidR="00E94DEB" w:rsidRPr="00E94DEB" w:rsidRDefault="00E94DEB" w:rsidP="00E94DE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4AB515D7" w14:textId="77777777" w:rsidR="00E94DEB" w:rsidRPr="00E94DEB" w:rsidRDefault="00E94DEB" w:rsidP="00E94DE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Diet</w:t>
            </w:r>
            <w:r w:rsidRPr="00E94DEB"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en-GB" w:eastAsia="en-GB"/>
              </w:rPr>
              <w:t>1</w:t>
            </w:r>
          </w:p>
        </w:tc>
        <w:tc>
          <w:tcPr>
            <w:tcW w:w="0" w:type="auto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2013A7DB" w14:textId="77777777" w:rsidR="00E94DEB" w:rsidRPr="00E94DEB" w:rsidRDefault="00E94DEB" w:rsidP="00E94DE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Age</w:t>
            </w:r>
            <w:r w:rsidRPr="00E94DEB"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en-GB" w:eastAsia="en-GB"/>
              </w:rPr>
              <w:t>2</w:t>
            </w:r>
          </w:p>
        </w:tc>
      </w:tr>
      <w:tr w:rsidR="00E94DEB" w:rsidRPr="00E94DEB" w14:paraId="47B46C51" w14:textId="77777777" w:rsidTr="00E94DEB">
        <w:trPr>
          <w:gridAfter w:val="1"/>
          <w:trHeight w:val="288"/>
        </w:trPr>
        <w:tc>
          <w:tcPr>
            <w:tcW w:w="0" w:type="auto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C417F11" w14:textId="77777777" w:rsidR="00E94DEB" w:rsidRPr="00E94DEB" w:rsidRDefault="00E94DEB" w:rsidP="00E94DE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Body weight, g</w:t>
            </w:r>
          </w:p>
        </w:tc>
      </w:tr>
      <w:tr w:rsidR="00E94DEB" w:rsidRPr="00E94DEB" w14:paraId="356273B5" w14:textId="77777777" w:rsidTr="00E94DEB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FAC41A7" w14:textId="77777777" w:rsidR="00E94DEB" w:rsidRPr="00E94DEB" w:rsidRDefault="00E94DEB" w:rsidP="00E94DE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 xml:space="preserve">   Age 26-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E5FA8E4" w14:textId="77777777" w:rsidR="00E94DEB" w:rsidRPr="00E94DEB" w:rsidRDefault="00E94DEB" w:rsidP="00E94DE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70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DF0B2A" w14:textId="77777777" w:rsidR="00E94DEB" w:rsidRPr="00E94DEB" w:rsidRDefault="00E94DEB" w:rsidP="00E94DE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86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5BC5061" w14:textId="77777777" w:rsidR="00E94DEB" w:rsidRPr="00E94DEB" w:rsidRDefault="00E94DEB" w:rsidP="00E94DE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173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464787A" w14:textId="77777777" w:rsidR="00E94DEB" w:rsidRPr="00E94DEB" w:rsidRDefault="00E94DEB" w:rsidP="00E94DE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0.89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D6E8EA1" w14:textId="77777777" w:rsidR="00E94DEB" w:rsidRPr="00E94DEB" w:rsidRDefault="00E94DEB" w:rsidP="00E94DE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&lt;0.0001</w:t>
            </w:r>
          </w:p>
        </w:tc>
      </w:tr>
      <w:tr w:rsidR="00E94DEB" w:rsidRPr="00E94DEB" w14:paraId="422BE7AC" w14:textId="77777777" w:rsidTr="00E94DEB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CFDA998" w14:textId="77777777" w:rsidR="00E94DEB" w:rsidRPr="00E94DEB" w:rsidRDefault="00E94DEB" w:rsidP="00E94DE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 xml:space="preserve">   Age 33-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5FE098" w14:textId="77777777" w:rsidR="00E94DEB" w:rsidRPr="00E94DEB" w:rsidRDefault="00E94DEB" w:rsidP="00E94DE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85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B37FFC8" w14:textId="77777777" w:rsidR="00E94DEB" w:rsidRPr="00E94DEB" w:rsidRDefault="00E94DEB" w:rsidP="00E94DE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90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5C9053" w14:textId="77777777" w:rsidR="00E94DEB" w:rsidRPr="00E94DEB" w:rsidRDefault="00E94DEB" w:rsidP="00E94DE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198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0196C83" w14:textId="77777777" w:rsidR="00E94DEB" w:rsidRPr="00E94DEB" w:rsidRDefault="00E94DEB" w:rsidP="00E94DE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0.73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A64A572" w14:textId="77777777" w:rsidR="00E94DEB" w:rsidRPr="00E94DEB" w:rsidRDefault="00E94DEB" w:rsidP="00E94DE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0.06</w:t>
            </w:r>
          </w:p>
        </w:tc>
      </w:tr>
      <w:tr w:rsidR="00E94DEB" w:rsidRPr="00E94DEB" w14:paraId="624D8120" w14:textId="77777777" w:rsidTr="00E94DEB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963827C" w14:textId="77777777" w:rsidR="00E94DEB" w:rsidRPr="00E94DEB" w:rsidRDefault="00E94DEB" w:rsidP="00E94DE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 xml:space="preserve">   Age 40-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919015" w14:textId="77777777" w:rsidR="00E94DEB" w:rsidRPr="00E94DEB" w:rsidRDefault="00E94DEB" w:rsidP="00E94DE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111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5168F2" w14:textId="77777777" w:rsidR="00E94DEB" w:rsidRPr="00E94DEB" w:rsidRDefault="00E94DEB" w:rsidP="00E94DE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114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E33D44C" w14:textId="77777777" w:rsidR="00E94DEB" w:rsidRPr="00E94DEB" w:rsidRDefault="00E94DEB" w:rsidP="00E94DE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336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5642CEB" w14:textId="77777777" w:rsidR="00E94DEB" w:rsidRPr="00E94DEB" w:rsidRDefault="00E94DEB" w:rsidP="00E94DE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0.85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F1C0DE3" w14:textId="77777777" w:rsidR="00E94DEB" w:rsidRPr="00E94DEB" w:rsidRDefault="00E94DEB" w:rsidP="00E94DE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0.56</w:t>
            </w:r>
          </w:p>
        </w:tc>
      </w:tr>
      <w:tr w:rsidR="00E94DEB" w:rsidRPr="00E02676" w14:paraId="353C7F7B" w14:textId="77777777" w:rsidTr="00E94DEB">
        <w:trPr>
          <w:gridAfter w:val="1"/>
          <w:trHeight w:val="288"/>
        </w:trPr>
        <w:tc>
          <w:tcPr>
            <w:tcW w:w="0" w:type="auto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25F834A" w14:textId="77777777" w:rsidR="00E94DEB" w:rsidRPr="00E94DEB" w:rsidRDefault="00E94DEB" w:rsidP="00E94DE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Average daily gain, g/d</w:t>
            </w:r>
          </w:p>
        </w:tc>
      </w:tr>
      <w:tr w:rsidR="00E94DEB" w:rsidRPr="00E94DEB" w14:paraId="292DF069" w14:textId="77777777" w:rsidTr="00E94DEB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F3641A" w14:textId="77777777" w:rsidR="00E94DEB" w:rsidRPr="00E94DEB" w:rsidRDefault="00E94DEB" w:rsidP="00E94DE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 xml:space="preserve">   Age 26-28 to 33-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543227" w14:textId="77777777" w:rsidR="00E94DEB" w:rsidRPr="00E94DEB" w:rsidRDefault="00E94DEB" w:rsidP="00E94DE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218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914F3FC" w14:textId="77777777" w:rsidR="00E94DEB" w:rsidRPr="00E94DEB" w:rsidRDefault="00E94DEB" w:rsidP="00E94DE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53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3E0E104" w14:textId="77777777" w:rsidR="00E94DEB" w:rsidRPr="00E94DEB" w:rsidRDefault="00E94DEB" w:rsidP="00E94DE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11.2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5252175" w14:textId="77777777" w:rsidR="00E94DEB" w:rsidRPr="00E94DEB" w:rsidRDefault="00E94DEB" w:rsidP="00E94DE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0.95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C815887" w14:textId="77777777" w:rsidR="00E94DEB" w:rsidRPr="00E94DEB" w:rsidRDefault="00E94DEB" w:rsidP="00E94DE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&lt;0.0001</w:t>
            </w:r>
          </w:p>
        </w:tc>
      </w:tr>
      <w:tr w:rsidR="00E94DEB" w:rsidRPr="00E94DEB" w14:paraId="6D0E6837" w14:textId="77777777" w:rsidTr="00E94DEB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6CBCEA" w14:textId="77777777" w:rsidR="00E94DEB" w:rsidRPr="00E94DEB" w:rsidRDefault="00E94DEB" w:rsidP="00E94DE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 xml:space="preserve">   Age 33-35 to 40-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9855DF" w14:textId="77777777" w:rsidR="00E94DEB" w:rsidRPr="00E94DEB" w:rsidRDefault="00E94DEB" w:rsidP="00E94DE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3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F22FEF6" w14:textId="77777777" w:rsidR="00E94DEB" w:rsidRPr="00E94DEB" w:rsidRDefault="00E94DEB" w:rsidP="00E94DE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3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C9C10FD" w14:textId="77777777" w:rsidR="00E94DEB" w:rsidRPr="00E94DEB" w:rsidRDefault="00E94DEB" w:rsidP="00E94DE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22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A449565" w14:textId="77777777" w:rsidR="00E94DEB" w:rsidRPr="00E94DEB" w:rsidRDefault="00E94DEB" w:rsidP="00E94DE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0.96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4243B94" w14:textId="77777777" w:rsidR="00E94DEB" w:rsidRPr="00E94DEB" w:rsidRDefault="00E94DEB" w:rsidP="00E94DE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0.14</w:t>
            </w:r>
          </w:p>
        </w:tc>
      </w:tr>
      <w:tr w:rsidR="00E94DEB" w:rsidRPr="00E94DEB" w14:paraId="7395B0B6" w14:textId="77777777" w:rsidTr="00E94DEB">
        <w:trPr>
          <w:gridAfter w:val="1"/>
          <w:trHeight w:val="288"/>
        </w:trPr>
        <w:tc>
          <w:tcPr>
            <w:tcW w:w="0" w:type="auto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CC102CF" w14:textId="77777777" w:rsidR="00E94DEB" w:rsidRPr="00E94DEB" w:rsidRDefault="00E94DEB" w:rsidP="00E94DE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Feed intake, g/d</w:t>
            </w:r>
          </w:p>
        </w:tc>
      </w:tr>
      <w:tr w:rsidR="00E94DEB" w:rsidRPr="00E94DEB" w14:paraId="5695CABD" w14:textId="77777777" w:rsidTr="00E94DEB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A93D70" w14:textId="77777777" w:rsidR="00E94DEB" w:rsidRPr="00E94DEB" w:rsidRDefault="00E94DEB" w:rsidP="00E94DE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 xml:space="preserve">   Age 26-28 to 33-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A6CD54" w14:textId="77777777" w:rsidR="00E94DEB" w:rsidRPr="00E94DEB" w:rsidRDefault="00E94DEB" w:rsidP="00E94DE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3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1FC89D" w14:textId="77777777" w:rsidR="00E94DEB" w:rsidRPr="00E94DEB" w:rsidRDefault="00E94DEB" w:rsidP="00E94DE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1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5FF23F" w14:textId="77777777" w:rsidR="00E94DEB" w:rsidRPr="00E94DEB" w:rsidRDefault="00E94DEB" w:rsidP="00E94DE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11.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EDD321B" w14:textId="77777777" w:rsidR="00E94DEB" w:rsidRPr="00E94DEB" w:rsidRDefault="00E94DEB" w:rsidP="00E94DE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0.76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6D7F9C4" w14:textId="77777777" w:rsidR="00E94DEB" w:rsidRPr="00E94DEB" w:rsidRDefault="00E94DEB" w:rsidP="00E94DE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&lt;0.0001</w:t>
            </w:r>
          </w:p>
        </w:tc>
      </w:tr>
      <w:tr w:rsidR="00E94DEB" w:rsidRPr="00E94DEB" w14:paraId="300A0F2B" w14:textId="77777777" w:rsidTr="00E94DEB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8F9C49" w14:textId="77777777" w:rsidR="00E94DEB" w:rsidRPr="00E94DEB" w:rsidRDefault="00E94DEB" w:rsidP="00E94DE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 xml:space="preserve">   Age 33-35 to 40-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F6B7E60" w14:textId="77777777" w:rsidR="00E94DEB" w:rsidRPr="00E94DEB" w:rsidRDefault="00E94DEB" w:rsidP="00E94DE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5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9DC0B42" w14:textId="77777777" w:rsidR="00E94DEB" w:rsidRPr="00E94DEB" w:rsidRDefault="00E94DEB" w:rsidP="00E94DE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4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9A8A969" w14:textId="77777777" w:rsidR="00E94DEB" w:rsidRPr="00E94DEB" w:rsidRDefault="00E94DEB" w:rsidP="00E94DE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24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677F117" w14:textId="77777777" w:rsidR="00E94DEB" w:rsidRPr="00E94DEB" w:rsidRDefault="00E94DEB" w:rsidP="00E94DE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0.86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268F84B" w14:textId="77777777" w:rsidR="00E94DEB" w:rsidRPr="00E94DEB" w:rsidRDefault="00E94DEB" w:rsidP="00E94DE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0.008</w:t>
            </w:r>
          </w:p>
        </w:tc>
      </w:tr>
      <w:tr w:rsidR="00E94DEB" w:rsidRPr="00E94DEB" w14:paraId="20D48DBA" w14:textId="77777777" w:rsidTr="00E94DEB">
        <w:trPr>
          <w:gridAfter w:val="1"/>
          <w:trHeight w:val="288"/>
        </w:trPr>
        <w:tc>
          <w:tcPr>
            <w:tcW w:w="0" w:type="auto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CF4A7C3" w14:textId="77777777" w:rsidR="00E94DEB" w:rsidRPr="00E94DEB" w:rsidRDefault="00E94DEB" w:rsidP="00E94DE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Gain to Feed</w:t>
            </w:r>
          </w:p>
        </w:tc>
      </w:tr>
      <w:tr w:rsidR="00E94DEB" w:rsidRPr="00E94DEB" w14:paraId="2E0289C9" w14:textId="77777777" w:rsidTr="00E94DEB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4DE0A7" w14:textId="77777777" w:rsidR="00E94DEB" w:rsidRPr="00E94DEB" w:rsidRDefault="00E94DEB" w:rsidP="00E94DE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 xml:space="preserve">   Age 26-28 to 33-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B03677" w14:textId="77777777" w:rsidR="00E94DEB" w:rsidRPr="00E94DEB" w:rsidRDefault="00E94DEB" w:rsidP="00E94DE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0.6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265E3A" w14:textId="77777777" w:rsidR="00E94DEB" w:rsidRPr="00E94DEB" w:rsidRDefault="00E94DEB" w:rsidP="00E94DE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0.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F9BF98" w14:textId="77777777" w:rsidR="00E94DEB" w:rsidRPr="00E94DEB" w:rsidRDefault="00E94DEB" w:rsidP="00E94DE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0.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838130C" w14:textId="77777777" w:rsidR="00E94DEB" w:rsidRPr="00E94DEB" w:rsidRDefault="00E94DEB" w:rsidP="00E94DE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0.33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A3F6B42" w14:textId="77777777" w:rsidR="00E94DEB" w:rsidRPr="00E94DEB" w:rsidRDefault="00E94DEB" w:rsidP="00E94DE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0.005</w:t>
            </w:r>
          </w:p>
        </w:tc>
      </w:tr>
      <w:tr w:rsidR="00E94DEB" w:rsidRPr="00E94DEB" w14:paraId="567DF715" w14:textId="77777777" w:rsidTr="00E94DEB">
        <w:trPr>
          <w:trHeight w:val="300"/>
        </w:trPr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326CB073" w14:textId="77777777" w:rsidR="00E94DEB" w:rsidRPr="00E94DEB" w:rsidRDefault="00E94DEB" w:rsidP="00E94DE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 xml:space="preserve">   Age 33-35 to 40-4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0EB9E9BF" w14:textId="77777777" w:rsidR="00E94DEB" w:rsidRPr="00E94DEB" w:rsidRDefault="00E94DEB" w:rsidP="00E94DE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0.7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0D49002F" w14:textId="77777777" w:rsidR="00E94DEB" w:rsidRPr="00E94DEB" w:rsidRDefault="00E94DEB" w:rsidP="00E94DE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0.79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4498BC9A" w14:textId="77777777" w:rsidR="00E94DEB" w:rsidRPr="00E94DEB" w:rsidRDefault="00E94DEB" w:rsidP="00E94DE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0.0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32883C42" w14:textId="77777777" w:rsidR="00E94DEB" w:rsidRPr="00E94DEB" w:rsidRDefault="00E94DEB" w:rsidP="00E94DE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0.53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2F7C816D" w14:textId="77777777" w:rsidR="00E94DEB" w:rsidRPr="00E94DEB" w:rsidRDefault="00E94DEB" w:rsidP="00E94DE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E94DEB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0.19</w:t>
            </w:r>
          </w:p>
        </w:tc>
      </w:tr>
    </w:tbl>
    <w:p w14:paraId="51A7E91C" w14:textId="77777777" w:rsidR="008C2AFA" w:rsidRPr="00CD479F" w:rsidRDefault="008C2AFA" w:rsidP="008C2AFA">
      <w:pPr>
        <w:spacing w:after="0"/>
        <w:jc w:val="both"/>
        <w:rPr>
          <w:rFonts w:ascii="Times New Roman" w:hAnsi="Times New Roman" w:cs="Times New Roman"/>
          <w:lang w:val="en-GB"/>
        </w:rPr>
      </w:pPr>
      <w:r w:rsidRPr="00CD479F">
        <w:rPr>
          <w:rFonts w:ascii="Times New Roman" w:hAnsi="Times New Roman" w:cs="Times New Roman"/>
          <w:vertAlign w:val="superscript"/>
          <w:lang w:val="en-GB"/>
        </w:rPr>
        <w:t>1</w:t>
      </w:r>
      <w:r>
        <w:rPr>
          <w:rFonts w:ascii="Times New Roman" w:hAnsi="Times New Roman" w:cs="Times New Roman"/>
          <w:lang w:val="en-GB"/>
        </w:rPr>
        <w:t>S</w:t>
      </w:r>
      <w:r w:rsidRPr="00CD479F">
        <w:rPr>
          <w:rFonts w:ascii="Times New Roman" w:hAnsi="Times New Roman" w:cs="Times New Roman"/>
          <w:lang w:val="en-GB"/>
        </w:rPr>
        <w:t>O</w:t>
      </w:r>
      <w:r w:rsidRPr="00A44AD3">
        <w:rPr>
          <w:rFonts w:ascii="Times New Roman" w:hAnsi="Times New Roman" w:cs="Times New Roman"/>
          <w:vertAlign w:val="subscript"/>
          <w:lang w:val="en-GB"/>
        </w:rPr>
        <w:t>4</w:t>
      </w:r>
      <w:r w:rsidRPr="00CD479F">
        <w:rPr>
          <w:rFonts w:ascii="Times New Roman" w:hAnsi="Times New Roman" w:cs="Times New Roman"/>
          <w:lang w:val="en-GB"/>
        </w:rPr>
        <w:t>: ZnSO</w:t>
      </w:r>
      <w:r w:rsidRPr="00CD479F">
        <w:rPr>
          <w:rFonts w:ascii="Times New Roman" w:hAnsi="Times New Roman" w:cs="Times New Roman"/>
          <w:vertAlign w:val="subscript"/>
          <w:lang w:val="en-GB"/>
        </w:rPr>
        <w:t>4</w:t>
      </w:r>
      <w:r w:rsidRPr="00CD479F">
        <w:rPr>
          <w:rFonts w:ascii="Times New Roman" w:hAnsi="Times New Roman" w:cs="Times New Roman"/>
          <w:lang w:val="en-GB"/>
        </w:rPr>
        <w:t xml:space="preserve">, Gly: Zn-Glycinate, Hi: porous form of ZnO; </w:t>
      </w:r>
      <w:r w:rsidRPr="00CD479F">
        <w:rPr>
          <w:rFonts w:ascii="Times New Roman" w:hAnsi="Times New Roman" w:cs="Times New Roman"/>
          <w:vertAlign w:val="superscript"/>
          <w:lang w:val="en-GB"/>
        </w:rPr>
        <w:t>2</w:t>
      </w:r>
      <w:r w:rsidRPr="00CD479F">
        <w:rPr>
          <w:rFonts w:ascii="Times New Roman" w:hAnsi="Times New Roman" w:cs="Times New Roman"/>
          <w:lang w:val="en-GB"/>
        </w:rPr>
        <w:t>Early: 21 days at weaning (6753.75±37 g), Normal: 26 days at weaning (9160±66 g).</w:t>
      </w:r>
    </w:p>
    <w:p w14:paraId="1EEB5A24" w14:textId="0243ABFA" w:rsidR="00D07BFC" w:rsidRPr="008C2AFA" w:rsidRDefault="006C3E4F">
      <w:pPr>
        <w:rPr>
          <w:lang w:val="en-GB"/>
        </w:rPr>
      </w:pPr>
      <w:r w:rsidRPr="008C2AFA">
        <w:rPr>
          <w:lang w:val="en-GB"/>
        </w:rPr>
        <w:br w:type="page"/>
      </w:r>
    </w:p>
    <w:p w14:paraId="6A0DF104" w14:textId="77777777" w:rsidR="00D07BFC" w:rsidRPr="008C2AFA" w:rsidRDefault="00D07BFC">
      <w:pPr>
        <w:rPr>
          <w:lang w:val="en-GB"/>
        </w:rPr>
        <w:sectPr w:rsidR="00D07BFC" w:rsidRPr="008C2AFA" w:rsidSect="00BE528D">
          <w:headerReference w:type="default" r:id="rId6"/>
          <w:pgSz w:w="11906" w:h="16838"/>
          <w:pgMar w:top="1417" w:right="1134" w:bottom="1134" w:left="1134" w:header="708" w:footer="708" w:gutter="0"/>
          <w:cols w:space="708"/>
          <w:docGrid w:linePitch="360"/>
        </w:sectPr>
      </w:pPr>
    </w:p>
    <w:p w14:paraId="7FAFD536" w14:textId="08253423" w:rsidR="006C3E4F" w:rsidRPr="008C2AFA" w:rsidRDefault="00473488">
      <w:pPr>
        <w:rPr>
          <w:lang w:val="en-GB"/>
        </w:rPr>
      </w:pPr>
      <w:r>
        <w:rPr>
          <w:noProof/>
          <w14:ligatures w14:val="standardContextual"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9F4FED9" wp14:editId="571C46B9">
                <wp:simplePos x="0" y="0"/>
                <wp:positionH relativeFrom="column">
                  <wp:posOffset>381000</wp:posOffset>
                </wp:positionH>
                <wp:positionV relativeFrom="paragraph">
                  <wp:posOffset>8890</wp:posOffset>
                </wp:positionV>
                <wp:extent cx="258946" cy="367499"/>
                <wp:effectExtent l="0" t="0" r="0" b="0"/>
                <wp:wrapNone/>
                <wp:docPr id="1608084164" name="CasellaDiTesto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8946" cy="367499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AF29FCF" w14:textId="77777777" w:rsidR="00473488" w:rsidRDefault="00473488" w:rsidP="00473488">
                            <w:pPr>
                              <w:rPr>
                                <w:color w:val="000000" w:themeColor="text1"/>
                                <w:kern w:val="24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color w:val="000000" w:themeColor="text1"/>
                                <w:kern w:val="24"/>
                                <w:sz w:val="36"/>
                                <w:szCs w:val="36"/>
                              </w:rPr>
                              <w:t>A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9F4FED9" id="_x0000_t202" coordsize="21600,21600" o:spt="202" path="m,l,21600r21600,l21600,xe">
                <v:stroke joinstyle="miter"/>
                <v:path gradientshapeok="t" o:connecttype="rect"/>
              </v:shapetype>
              <v:shape id="CasellaDiTesto 7" o:spid="_x0000_s1026" type="#_x0000_t202" style="position:absolute;margin-left:30pt;margin-top:.7pt;width:20.4pt;height:28.9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" filled="f" stroked="f">
                <v:textbox>
                  <w:txbxContent>
                    <w:p w14:paraId="5AF29FCF" w14:textId="77777777" w:rsidR="00473488" w:rsidRDefault="00473488" w:rsidP="00473488">
                      <w:pPr>
                        <w:rPr>
                          <w:color w:val="000000" w:themeColor="text1"/>
                          <w:kern w:val="24"/>
                          <w:sz w:val="36"/>
                          <w:szCs w:val="36"/>
                        </w:rPr>
                      </w:pPr>
                      <w:r>
                        <w:rPr>
                          <w:color w:val="000000" w:themeColor="text1"/>
                          <w:kern w:val="24"/>
                          <w:sz w:val="36"/>
                          <w:szCs w:val="36"/>
                        </w:rPr>
                        <w:t>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14:ligatures w14:val="standardContextual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E0C3CFB" wp14:editId="78D5FC15">
                <wp:simplePos x="0" y="0"/>
                <wp:positionH relativeFrom="column">
                  <wp:posOffset>4661535</wp:posOffset>
                </wp:positionH>
                <wp:positionV relativeFrom="paragraph">
                  <wp:posOffset>13335</wp:posOffset>
                </wp:positionV>
                <wp:extent cx="259412" cy="367499"/>
                <wp:effectExtent l="0" t="0" r="0" b="0"/>
                <wp:wrapNone/>
                <wp:docPr id="952589488" name="CasellaDiTesto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9412" cy="367499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75E72632" w14:textId="77777777" w:rsidR="00473488" w:rsidRDefault="00473488" w:rsidP="00473488">
                            <w:pPr>
                              <w:rPr>
                                <w:color w:val="000000" w:themeColor="text1"/>
                                <w:kern w:val="24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color w:val="000000" w:themeColor="text1"/>
                                <w:kern w:val="24"/>
                                <w:sz w:val="36"/>
                                <w:szCs w:val="36"/>
                              </w:rPr>
                              <w:t>B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E0C3CFB" id="CasellaDiTesto 8" o:spid="_x0000_s1027" type="#_x0000_t202" style="position:absolute;margin-left:367.05pt;margin-top:1.05pt;width:20.45pt;height:28.9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" filled="f" stroked="f">
                <v:textbox>
                  <w:txbxContent>
                    <w:p w14:paraId="75E72632" w14:textId="77777777" w:rsidR="00473488" w:rsidRDefault="00473488" w:rsidP="00473488">
                      <w:pPr>
                        <w:rPr>
                          <w:color w:val="000000" w:themeColor="text1"/>
                          <w:kern w:val="24"/>
                          <w:sz w:val="36"/>
                          <w:szCs w:val="36"/>
                        </w:rPr>
                      </w:pPr>
                      <w:r>
                        <w:rPr>
                          <w:color w:val="000000" w:themeColor="text1"/>
                          <w:kern w:val="24"/>
                          <w:sz w:val="36"/>
                          <w:szCs w:val="36"/>
                        </w:rPr>
                        <w:t>B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GB"/>
        </w:rPr>
        <w:drawing>
          <wp:inline distT="0" distB="0" distL="0" distR="0" wp14:anchorId="77010D46" wp14:editId="4300D99A">
            <wp:extent cx="257175" cy="371475"/>
            <wp:effectExtent l="0" t="0" r="0" b="0"/>
            <wp:docPr id="1797996692" name="Immagin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3714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E02676">
        <w:rPr>
          <w:noProof/>
          <w:lang w:val="en-GB"/>
          <w14:ligatures w14:val="standardContextual"/>
        </w:rPr>
        <w:drawing>
          <wp:inline distT="0" distB="0" distL="0" distR="0" wp14:anchorId="10E26F8F" wp14:editId="4E96600B">
            <wp:extent cx="4343400" cy="2983909"/>
            <wp:effectExtent l="0" t="0" r="0" b="6985"/>
            <wp:docPr id="309421242" name="Immagine 3" descr="Immagine che contiene testo, schermata, diagramma, linea&#10;&#10;Il contenuto generato dall'IA potrebbe non essere corret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8524808" name="Immagine 3" descr="Immagine che contiene testo, schermata, diagramma, linea&#10;&#10;Il contenuto generato dall'IA potrebbe non essere corretto.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8060" cy="2993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GB"/>
          <w14:ligatures w14:val="standardContextual"/>
        </w:rPr>
        <w:drawing>
          <wp:inline distT="0" distB="0" distL="0" distR="0" wp14:anchorId="371494A7" wp14:editId="1F43806A">
            <wp:extent cx="4391025" cy="3016627"/>
            <wp:effectExtent l="0" t="0" r="0" b="0"/>
            <wp:docPr id="1696118675" name="Immagine 4" descr="Immagine che contiene testo, schermata, diagramma, Carattere&#10;&#10;Il contenuto generato dall'IA potrebbe non essere corret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6118675" name="Immagine 4" descr="Immagine che contiene testo, schermata, diagramma, Carattere&#10;&#10;Il contenuto generato dall'IA potrebbe non essere corretto.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28972" cy="30426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4D3420" w14:textId="032D190E" w:rsidR="006C3E4F" w:rsidRPr="008C2AFA" w:rsidRDefault="006C3E4F" w:rsidP="006C3E4F">
      <w:pPr>
        <w:rPr>
          <w:rFonts w:ascii="Times New Roman" w:hAnsi="Times New Roman" w:cs="Times New Roman"/>
          <w:lang w:val="en-GB"/>
        </w:rPr>
      </w:pPr>
    </w:p>
    <w:p w14:paraId="53341A9A" w14:textId="0E2C3FA1" w:rsidR="006C3E4F" w:rsidRPr="008C2AFA" w:rsidRDefault="006C3E4F" w:rsidP="006C3E4F">
      <w:pPr>
        <w:rPr>
          <w:rFonts w:ascii="Times New Roman" w:hAnsi="Times New Roman" w:cs="Times New Roman"/>
          <w:lang w:val="en-GB"/>
        </w:rPr>
      </w:pPr>
    </w:p>
    <w:p w14:paraId="6068D024" w14:textId="3B641E8F" w:rsidR="006C3E4F" w:rsidRPr="00E94DEB" w:rsidRDefault="006C3E4F" w:rsidP="006C3E4F">
      <w:pPr>
        <w:spacing w:after="0"/>
        <w:jc w:val="both"/>
        <w:rPr>
          <w:rFonts w:ascii="Times New Roman" w:hAnsi="Times New Roman" w:cs="Times New Roman"/>
          <w:sz w:val="24"/>
          <w:lang w:val="en-GB"/>
        </w:rPr>
      </w:pPr>
      <w:r w:rsidRPr="00E94DEB">
        <w:rPr>
          <w:rFonts w:ascii="Times New Roman" w:hAnsi="Times New Roman" w:cs="Times New Roman"/>
          <w:b/>
          <w:bCs/>
          <w:sz w:val="24"/>
          <w:lang w:val="en-GB"/>
        </w:rPr>
        <w:t>Supplementary Figure S1</w:t>
      </w:r>
      <w:r w:rsidRPr="00E94DEB">
        <w:rPr>
          <w:rFonts w:ascii="Times New Roman" w:hAnsi="Times New Roman" w:cs="Times New Roman"/>
          <w:sz w:val="24"/>
          <w:lang w:val="en-GB"/>
        </w:rPr>
        <w:t>. Effect of Zinc administration and age at weaning category on taxa abundance at ASVs level in jejunum content samples of post-weaning piglets at d8 and d21 calculated on singular base. EarlyHi: porous form of ZnO, 21 days at weaning (6753.75±37 g).</w:t>
      </w:r>
    </w:p>
    <w:p w14:paraId="61D12EAF" w14:textId="77777777" w:rsidR="006C3E4F" w:rsidRPr="00E94DEB" w:rsidRDefault="006C3E4F">
      <w:pPr>
        <w:rPr>
          <w:sz w:val="24"/>
          <w:lang w:val="en-GB"/>
        </w:rPr>
      </w:pPr>
    </w:p>
    <w:sectPr w:rsidR="006C3E4F" w:rsidRPr="00E94DEB" w:rsidSect="00BE528D">
      <w:pgSz w:w="16838" w:h="11906" w:orient="landscape"/>
      <w:pgMar w:top="1134" w:right="1417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8013D2" w14:textId="77777777" w:rsidR="00086552" w:rsidRDefault="00086552" w:rsidP="006C3E4F">
      <w:pPr>
        <w:spacing w:after="0" w:line="240" w:lineRule="auto"/>
      </w:pPr>
      <w:r>
        <w:separator/>
      </w:r>
    </w:p>
  </w:endnote>
  <w:endnote w:type="continuationSeparator" w:id="0">
    <w:p w14:paraId="6F80EB9D" w14:textId="77777777" w:rsidR="00086552" w:rsidRDefault="00086552" w:rsidP="006C3E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132AF4A" w14:textId="77777777" w:rsidR="00086552" w:rsidRDefault="00086552" w:rsidP="006C3E4F">
      <w:pPr>
        <w:spacing w:after="0" w:line="240" w:lineRule="auto"/>
      </w:pPr>
      <w:r>
        <w:separator/>
      </w:r>
    </w:p>
  </w:footnote>
  <w:footnote w:type="continuationSeparator" w:id="0">
    <w:p w14:paraId="3F1CCEFF" w14:textId="77777777" w:rsidR="00086552" w:rsidRDefault="00086552" w:rsidP="006C3E4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A88871" w14:textId="11C63D18" w:rsidR="006C3E4F" w:rsidRDefault="006C3E4F" w:rsidP="006C3E4F">
    <w:pPr>
      <w:pStyle w:val="Intestazione"/>
      <w:tabs>
        <w:tab w:val="clear" w:pos="4819"/>
        <w:tab w:val="clear" w:pos="9638"/>
        <w:tab w:val="left" w:pos="1346"/>
      </w:tabs>
    </w:pPr>
    <w: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MzNDSxNDAxNDU0MTJW0lEKTi0uzszPAykwrAUAyj9Z1ywAAAA="/>
  </w:docVars>
  <w:rsids>
    <w:rsidRoot w:val="007A11DB"/>
    <w:rsid w:val="00086552"/>
    <w:rsid w:val="000A412F"/>
    <w:rsid w:val="001A485D"/>
    <w:rsid w:val="002320A8"/>
    <w:rsid w:val="00295B0C"/>
    <w:rsid w:val="002C1926"/>
    <w:rsid w:val="00356A74"/>
    <w:rsid w:val="00473488"/>
    <w:rsid w:val="005B330D"/>
    <w:rsid w:val="005D53F0"/>
    <w:rsid w:val="006A27AC"/>
    <w:rsid w:val="006C3E4F"/>
    <w:rsid w:val="00705E0E"/>
    <w:rsid w:val="00763A0A"/>
    <w:rsid w:val="00767D88"/>
    <w:rsid w:val="007A11DB"/>
    <w:rsid w:val="007D59A3"/>
    <w:rsid w:val="008C2AFA"/>
    <w:rsid w:val="009C13B7"/>
    <w:rsid w:val="00BE528D"/>
    <w:rsid w:val="00C7164C"/>
    <w:rsid w:val="00D07BFC"/>
    <w:rsid w:val="00D34C70"/>
    <w:rsid w:val="00E02676"/>
    <w:rsid w:val="00E30F30"/>
    <w:rsid w:val="00E94D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411CDC7"/>
  <w15:chartTrackingRefBased/>
  <w15:docId w15:val="{7892DEE3-419A-478C-A211-6A45749C5B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it-IT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2320A8"/>
    <w:rPr>
      <w:kern w:val="0"/>
      <w14:ligatures w14:val="none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6C3E4F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6C3E4F"/>
    <w:rPr>
      <w:kern w:val="0"/>
      <w14:ligatures w14:val="none"/>
    </w:rPr>
  </w:style>
  <w:style w:type="paragraph" w:styleId="Pidipagina">
    <w:name w:val="footer"/>
    <w:basedOn w:val="Normale"/>
    <w:link w:val="PidipaginaCarattere"/>
    <w:uiPriority w:val="99"/>
    <w:unhideWhenUsed/>
    <w:rsid w:val="006C3E4F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6C3E4F"/>
    <w:rPr>
      <w:kern w:val="0"/>
      <w14:ligatures w14:val="none"/>
    </w:rPr>
  </w:style>
  <w:style w:type="paragraph" w:styleId="Bibliografia">
    <w:name w:val="Bibliography"/>
    <w:basedOn w:val="Normale"/>
    <w:next w:val="Normale"/>
    <w:uiPriority w:val="37"/>
    <w:semiHidden/>
    <w:unhideWhenUsed/>
    <w:rsid w:val="005D53F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81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7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62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9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1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94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71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4</Pages>
  <Words>473</Words>
  <Characters>2701</Characters>
  <Application>Microsoft Office Word</Application>
  <DocSecurity>0</DocSecurity>
  <Lines>22</Lines>
  <Paragraphs>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a Negrini</dc:creator>
  <cp:keywords/>
  <dc:description/>
  <cp:lastModifiedBy>Clara Negrini - clara.negrini@studio.unibo.it</cp:lastModifiedBy>
  <cp:revision>14</cp:revision>
  <dcterms:created xsi:type="dcterms:W3CDTF">2023-12-22T15:23:00Z</dcterms:created>
  <dcterms:modified xsi:type="dcterms:W3CDTF">2025-09-21T08:51:00Z</dcterms:modified>
</cp:coreProperties>
</file>